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CC031" w14:textId="3B5CA63C" w:rsidR="006D7DAF" w:rsidRDefault="00751DBA" w:rsidP="00751DBA">
      <w:pPr>
        <w:outlineLvl w:val="0"/>
        <w:rPr>
          <w:rFonts w:ascii="Century Gothic" w:hAnsi="Century Gothic"/>
          <w:b/>
          <w:color w:val="595959" w:themeColor="text1" w:themeTint="A6"/>
          <w:sz w:val="48"/>
          <w:szCs w:val="56"/>
        </w:rPr>
      </w:pPr>
      <w:r w:rsidRPr="00360227">
        <w:rPr>
          <w:rFonts w:ascii="Century Gothic" w:hAnsi="Century Gothic"/>
          <w:b/>
          <w:noProof/>
          <w:color w:val="595959" w:themeColor="text1" w:themeTint="A6"/>
          <w:sz w:val="46"/>
          <w:szCs w:val="46"/>
        </w:rPr>
        <w:drawing>
          <wp:anchor distT="0" distB="0" distL="114300" distR="114300" simplePos="0" relativeHeight="251659264" behindDoc="0" locked="0" layoutInCell="1" allowOverlap="1" wp14:anchorId="5AC76E34" wp14:editId="1432B0F8">
            <wp:simplePos x="0" y="0"/>
            <wp:positionH relativeFrom="column">
              <wp:posOffset>4132162</wp:posOffset>
            </wp:positionH>
            <wp:positionV relativeFrom="paragraph">
              <wp:posOffset>-27305</wp:posOffset>
            </wp:positionV>
            <wp:extent cx="2889905" cy="401048"/>
            <wp:effectExtent l="0" t="0" r="0" b="5715"/>
            <wp:wrapNone/>
            <wp:docPr id="1" name="Picture 1"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89905" cy="401048"/>
                    </a:xfrm>
                    <a:prstGeom prst="rect">
                      <a:avLst/>
                    </a:prstGeom>
                  </pic:spPr>
                </pic:pic>
              </a:graphicData>
            </a:graphic>
            <wp14:sizeRelH relativeFrom="page">
              <wp14:pctWidth>0</wp14:pctWidth>
            </wp14:sizeRelH>
            <wp14:sizeRelV relativeFrom="page">
              <wp14:pctHeight>0</wp14:pctHeight>
            </wp14:sizeRelV>
          </wp:anchor>
        </w:drawing>
      </w:r>
      <w:r w:rsidR="004226D3" w:rsidRPr="00751DBA">
        <w:rPr>
          <w:rFonts w:ascii="Century Gothic" w:hAnsi="Century Gothic"/>
          <w:b/>
          <w:color w:val="595959" w:themeColor="text1" w:themeTint="A6"/>
          <w:sz w:val="48"/>
          <w:szCs w:val="56"/>
        </w:rPr>
        <w:t>MARKETING</w:t>
      </w:r>
      <w:r w:rsidR="004A6847" w:rsidRPr="00751DBA">
        <w:rPr>
          <w:rFonts w:ascii="Century Gothic" w:hAnsi="Century Gothic"/>
          <w:b/>
          <w:color w:val="595959" w:themeColor="text1" w:themeTint="A6"/>
          <w:sz w:val="48"/>
          <w:szCs w:val="56"/>
        </w:rPr>
        <w:t xml:space="preserve"> SOP </w:t>
      </w:r>
      <w:r w:rsidR="00BC7F9D" w:rsidRPr="00751DBA">
        <w:rPr>
          <w:rFonts w:ascii="Century Gothic" w:hAnsi="Century Gothic"/>
          <w:b/>
          <w:color w:val="595959" w:themeColor="text1" w:themeTint="A6"/>
          <w:sz w:val="48"/>
          <w:szCs w:val="56"/>
        </w:rPr>
        <w:t>TEMPLATE</w:t>
      </w:r>
    </w:p>
    <w:p w14:paraId="0D50441F" w14:textId="77777777" w:rsidR="00751DBA" w:rsidRDefault="00751DBA" w:rsidP="00751DBA">
      <w:pPr>
        <w:outlineLvl w:val="0"/>
        <w:rPr>
          <w:rFonts w:ascii="Century Gothic" w:hAnsi="Century Gothic"/>
          <w:b/>
          <w:color w:val="595959" w:themeColor="text1" w:themeTint="A6"/>
          <w:sz w:val="48"/>
          <w:szCs w:val="56"/>
        </w:rPr>
      </w:pPr>
    </w:p>
    <w:p w14:paraId="584D8B37" w14:textId="77777777" w:rsidR="00751DBA" w:rsidRDefault="00751DBA" w:rsidP="00751DBA">
      <w:pPr>
        <w:outlineLvl w:val="0"/>
        <w:rPr>
          <w:rFonts w:ascii="Century Gothic" w:hAnsi="Century Gothic"/>
          <w:b/>
          <w:color w:val="595959" w:themeColor="text1" w:themeTint="A6"/>
          <w:sz w:val="48"/>
          <w:szCs w:val="56"/>
        </w:rPr>
      </w:pPr>
    </w:p>
    <w:p w14:paraId="47A1B8AC" w14:textId="77777777"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Standard Operating Procedure </w:t>
      </w:r>
    </w:p>
    <w:p w14:paraId="71038499" w14:textId="52CFDDE1"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for </w:t>
      </w:r>
      <w:r w:rsidR="008D171D">
        <w:rPr>
          <w:rFonts w:ascii="Century Gothic" w:hAnsi="Century Gothic"/>
          <w:bCs/>
          <w:color w:val="595959" w:themeColor="text1" w:themeTint="A6"/>
          <w:sz w:val="64"/>
          <w:szCs w:val="64"/>
        </w:rPr>
        <w:t>[Enter Process Name]</w:t>
      </w:r>
    </w:p>
    <w:p w14:paraId="7094E23A" w14:textId="77777777" w:rsidR="00751DBA" w:rsidRDefault="00751DBA" w:rsidP="00751DBA">
      <w:pPr>
        <w:outlineLvl w:val="0"/>
        <w:rPr>
          <w:rFonts w:ascii="Century Gothic" w:hAnsi="Century Gothic"/>
          <w:bCs/>
          <w:color w:val="595959" w:themeColor="text1" w:themeTint="A6"/>
          <w:sz w:val="56"/>
          <w:szCs w:val="144"/>
        </w:rPr>
      </w:pPr>
    </w:p>
    <w:p w14:paraId="15D06745" w14:textId="77777777" w:rsidR="00751DBA" w:rsidRPr="00751DBA" w:rsidRDefault="00751DBA" w:rsidP="00751DBA">
      <w:pPr>
        <w:outlineLvl w:val="0"/>
        <w:rPr>
          <w:rFonts w:ascii="Century Gothic" w:hAnsi="Century Gothic"/>
          <w:bCs/>
          <w:color w:val="595959" w:themeColor="text1" w:themeTint="A6"/>
          <w:sz w:val="56"/>
          <w:szCs w:val="144"/>
        </w:rPr>
      </w:pPr>
    </w:p>
    <w:p w14:paraId="02061A68" w14:textId="5A4E9E25" w:rsidR="006D7DAF" w:rsidRPr="00751DBA" w:rsidRDefault="008D171D" w:rsidP="00751DBA">
      <w:pPr>
        <w:pStyle w:val="NoSpacing"/>
        <w:spacing w:before="40" w:after="40" w:line="360" w:lineRule="auto"/>
        <w:rPr>
          <w:rFonts w:ascii="Century Gothic" w:hAnsi="Century Gothic"/>
          <w:caps/>
          <w:color w:val="1F4E79" w:themeColor="accent5" w:themeShade="80"/>
          <w:sz w:val="44"/>
          <w:szCs w:val="44"/>
        </w:rPr>
      </w:pPr>
      <w:r>
        <w:rPr>
          <w:rFonts w:ascii="Century Gothic" w:hAnsi="Century Gothic"/>
          <w:caps/>
          <w:color w:val="1F4E79" w:themeColor="accent5" w:themeShade="80"/>
          <w:sz w:val="44"/>
          <w:szCs w:val="44"/>
        </w:rPr>
        <w:t>[COMPANY NAME]</w:t>
      </w:r>
    </w:p>
    <w:p w14:paraId="3F2FABF9" w14:textId="60F7F727" w:rsidR="006D7DAF" w:rsidRDefault="008D171D" w:rsidP="006D7DA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 xml:space="preserve">Web Address / </w:t>
      </w:r>
    </w:p>
    <w:p w14:paraId="4764366D" w14:textId="48FA55B2" w:rsidR="008D171D" w:rsidRDefault="008D171D" w:rsidP="006D7DAF">
      <w:pPr>
        <w:pStyle w:val="NoSpacing"/>
        <w:spacing w:before="40" w:after="40"/>
        <w:rPr>
          <w:rFonts w:ascii="Century Gothic" w:hAnsi="Century Gothic"/>
          <w:caps/>
          <w:color w:val="1F4E79" w:themeColor="accent5" w:themeShade="80"/>
          <w:sz w:val="28"/>
          <w:szCs w:val="28"/>
        </w:rPr>
      </w:pPr>
      <w:r>
        <w:rPr>
          <w:rFonts w:ascii="Century Gothic" w:hAnsi="Century Gothic"/>
          <w:color w:val="1F4E79" w:themeColor="accent5" w:themeShade="80"/>
          <w:sz w:val="28"/>
          <w:szCs w:val="28"/>
        </w:rPr>
        <w:t>Contact Information</w:t>
      </w:r>
    </w:p>
    <w:p w14:paraId="22E53F09" w14:textId="388F82B2" w:rsidR="006D7DAF" w:rsidRPr="0037789A" w:rsidRDefault="006D7DAF" w:rsidP="006D7DAF">
      <w:pPr>
        <w:pStyle w:val="NoSpacing"/>
        <w:spacing w:before="40" w:after="40"/>
        <w:rPr>
          <w:rFonts w:ascii="Century Gothic" w:hAnsi="Century Gothic"/>
          <w:caps/>
          <w:color w:val="1F4E79" w:themeColor="accent5" w:themeShade="80"/>
          <w:sz w:val="28"/>
          <w:szCs w:val="28"/>
        </w:rPr>
      </w:pPr>
    </w:p>
    <w:p w14:paraId="4FB00300" w14:textId="34BCF27C" w:rsidR="006D7DAF" w:rsidRDefault="006D7DAF" w:rsidP="006D7DA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1.</w:t>
      </w:r>
      <w:r w:rsidR="008D171D">
        <w:rPr>
          <w:rFonts w:ascii="Century Gothic" w:hAnsi="Century Gothic"/>
          <w:caps/>
          <w:color w:val="8496B0" w:themeColor="text2" w:themeTint="99"/>
          <w:sz w:val="28"/>
          <w:szCs w:val="24"/>
        </w:rPr>
        <w:t>0</w:t>
      </w:r>
    </w:p>
    <w:p w14:paraId="65DFE430" w14:textId="58A69EEE" w:rsidR="000010E6" w:rsidRDefault="000010E6" w:rsidP="006D7DAF">
      <w:pPr>
        <w:pStyle w:val="NoSpacing"/>
        <w:spacing w:before="80" w:after="40"/>
        <w:rPr>
          <w:rFonts w:ascii="Century Gothic" w:hAnsi="Century Gothic"/>
          <w:caps/>
          <w:color w:val="8496B0" w:themeColor="text2" w:themeTint="99"/>
          <w:sz w:val="28"/>
          <w:szCs w:val="24"/>
        </w:rPr>
      </w:pPr>
    </w:p>
    <w:p w14:paraId="2E7002D3" w14:textId="445B7480" w:rsidR="006D7DAF" w:rsidRDefault="000010E6" w:rsidP="006D7DAF">
      <w:pPr>
        <w:pStyle w:val="NoSpacing"/>
        <w:spacing w:before="80" w:after="40"/>
        <w:rPr>
          <w:rFonts w:ascii="Century Gothic" w:hAnsi="Century Gothic"/>
          <w:caps/>
          <w:color w:val="8496B0" w:themeColor="text2" w:themeTint="99"/>
          <w:sz w:val="28"/>
          <w:szCs w:val="24"/>
        </w:rPr>
      </w:pPr>
      <w:r>
        <w:rPr>
          <w:noProof/>
        </w:rPr>
        <mc:AlternateContent>
          <mc:Choice Requires="wpg">
            <w:drawing>
              <wp:anchor distT="0" distB="0" distL="114300" distR="114300" simplePos="0" relativeHeight="251660288" behindDoc="0" locked="0" layoutInCell="1" allowOverlap="1" wp14:anchorId="25EA8AB7" wp14:editId="070394BE">
                <wp:simplePos x="0" y="0"/>
                <wp:positionH relativeFrom="margin">
                  <wp:posOffset>4029075</wp:posOffset>
                </wp:positionH>
                <wp:positionV relativeFrom="paragraph">
                  <wp:posOffset>19814</wp:posOffset>
                </wp:positionV>
                <wp:extent cx="3011805" cy="869950"/>
                <wp:effectExtent l="0" t="0" r="0" b="6350"/>
                <wp:wrapSquare wrapText="bothSides"/>
                <wp:docPr id="12" name="Group 11">
                  <a:extLst xmlns:a="http://schemas.openxmlformats.org/drawingml/2006/main">
                    <a:ext uri="{FF2B5EF4-FFF2-40B4-BE49-F238E27FC236}">
                      <a16:creationId xmlns:a16="http://schemas.microsoft.com/office/drawing/2014/main" id="{3F6AA410-3807-7C00-443C-DDD86F396E8C}"/>
                    </a:ext>
                  </a:extLst>
                </wp:docPr>
                <wp:cNvGraphicFramePr/>
                <a:graphic xmlns:a="http://schemas.openxmlformats.org/drawingml/2006/main">
                  <a:graphicData uri="http://schemas.microsoft.com/office/word/2010/wordprocessingGroup">
                    <wpg:wgp>
                      <wpg:cNvGrpSpPr/>
                      <wpg:grpSpPr>
                        <a:xfrm>
                          <a:off x="0" y="0"/>
                          <a:ext cx="3011805" cy="869950"/>
                          <a:chOff x="0" y="0"/>
                          <a:chExt cx="3011805" cy="870584"/>
                        </a:xfrm>
                      </wpg:grpSpPr>
                      <wps:wsp>
                        <wps:cNvPr id="850825038" name="Freeform 850825038">
                          <a:extLst>
                            <a:ext uri="{FF2B5EF4-FFF2-40B4-BE49-F238E27FC236}">
                              <a16:creationId xmlns:a16="http://schemas.microsoft.com/office/drawing/2014/main" id="{ACC17114-E329-7B8D-95C1-E9186B541007}"/>
                            </a:ext>
                          </a:extLst>
                        </wps:cNvPr>
                        <wps:cNvSpPr/>
                        <wps:spPr>
                          <a:xfrm>
                            <a:off x="0" y="0"/>
                            <a:ext cx="3011805" cy="870584"/>
                          </a:xfrm>
                          <a:custGeom>
                            <a:avLst/>
                            <a:gdLst>
                              <a:gd name="connsiteX0" fmla="*/ 591503 w 3011805"/>
                              <a:gd name="connsiteY0" fmla="*/ 952 h 870584"/>
                              <a:gd name="connsiteX1" fmla="*/ 198120 w 3011805"/>
                              <a:gd name="connsiteY1" fmla="*/ 952 h 870584"/>
                              <a:gd name="connsiteX2" fmla="*/ 54293 w 3011805"/>
                              <a:gd name="connsiteY2" fmla="*/ 53340 h 870584"/>
                              <a:gd name="connsiteX3" fmla="*/ 0 w 3011805"/>
                              <a:gd name="connsiteY3" fmla="*/ 190500 h 870584"/>
                              <a:gd name="connsiteX4" fmla="*/ 0 w 3011805"/>
                              <a:gd name="connsiteY4" fmla="*/ 870585 h 870584"/>
                              <a:gd name="connsiteX5" fmla="*/ 198120 w 3011805"/>
                              <a:gd name="connsiteY5" fmla="*/ 870585 h 870584"/>
                              <a:gd name="connsiteX6" fmla="*/ 3011805 w 3011805"/>
                              <a:gd name="connsiteY6" fmla="*/ 870585 h 870584"/>
                              <a:gd name="connsiteX7" fmla="*/ 3011805 w 3011805"/>
                              <a:gd name="connsiteY7" fmla="*/ 190500 h 870584"/>
                              <a:gd name="connsiteX8" fmla="*/ 3011805 w 3011805"/>
                              <a:gd name="connsiteY8" fmla="*/ 0 h 870584"/>
                              <a:gd name="connsiteX9" fmla="*/ 591503 w 3011805"/>
                              <a:gd name="connsiteY9" fmla="*/ 0 h 8705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011805" h="870584">
                                <a:moveTo>
                                  <a:pt x="591503" y="952"/>
                                </a:moveTo>
                                <a:lnTo>
                                  <a:pt x="198120" y="952"/>
                                </a:lnTo>
                                <a:cubicBezTo>
                                  <a:pt x="139065" y="952"/>
                                  <a:pt x="91440" y="18097"/>
                                  <a:pt x="54293" y="53340"/>
                                </a:cubicBezTo>
                                <a:cubicBezTo>
                                  <a:pt x="18098" y="88582"/>
                                  <a:pt x="0" y="134302"/>
                                  <a:pt x="0" y="190500"/>
                                </a:cubicBezTo>
                                <a:lnTo>
                                  <a:pt x="0" y="870585"/>
                                </a:lnTo>
                                <a:lnTo>
                                  <a:pt x="198120" y="870585"/>
                                </a:lnTo>
                                <a:lnTo>
                                  <a:pt x="3011805" y="870585"/>
                                </a:lnTo>
                                <a:lnTo>
                                  <a:pt x="3011805" y="190500"/>
                                </a:lnTo>
                                <a:lnTo>
                                  <a:pt x="3011805" y="0"/>
                                </a:lnTo>
                                <a:lnTo>
                                  <a:pt x="591503" y="0"/>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5635274" name="Freeform 1115635274">
                          <a:extLst>
                            <a:ext uri="{FF2B5EF4-FFF2-40B4-BE49-F238E27FC236}">
                              <a16:creationId xmlns:a16="http://schemas.microsoft.com/office/drawing/2014/main" id="{DEC6B6F8-76BA-E07E-5182-6F21FCCC6824}"/>
                            </a:ext>
                          </a:extLst>
                        </wps:cNvPr>
                        <wps:cNvSpPr/>
                        <wps:spPr>
                          <a:xfrm>
                            <a:off x="2292667" y="405764"/>
                            <a:ext cx="586739" cy="379094"/>
                          </a:xfrm>
                          <a:custGeom>
                            <a:avLst/>
                            <a:gdLst>
                              <a:gd name="connsiteX0" fmla="*/ 491490 w 586739"/>
                              <a:gd name="connsiteY0" fmla="*/ 283845 h 379094"/>
                              <a:gd name="connsiteX1" fmla="*/ 529590 w 586739"/>
                              <a:gd name="connsiteY1" fmla="*/ 241935 h 379094"/>
                              <a:gd name="connsiteX2" fmla="*/ 457200 w 586739"/>
                              <a:gd name="connsiteY2" fmla="*/ 169545 h 379094"/>
                              <a:gd name="connsiteX3" fmla="*/ 481013 w 586739"/>
                              <a:gd name="connsiteY3" fmla="*/ 112395 h 379094"/>
                              <a:gd name="connsiteX4" fmla="*/ 583882 w 586739"/>
                              <a:gd name="connsiteY4" fmla="*/ 112395 h 379094"/>
                              <a:gd name="connsiteX5" fmla="*/ 586740 w 586739"/>
                              <a:gd name="connsiteY5" fmla="*/ 56198 h 379094"/>
                              <a:gd name="connsiteX6" fmla="*/ 583882 w 586739"/>
                              <a:gd name="connsiteY6" fmla="*/ 0 h 379094"/>
                              <a:gd name="connsiteX7" fmla="*/ 483870 w 586739"/>
                              <a:gd name="connsiteY7" fmla="*/ 0 h 379094"/>
                              <a:gd name="connsiteX8" fmla="*/ 241935 w 586739"/>
                              <a:gd name="connsiteY8" fmla="*/ 243840 h 379094"/>
                              <a:gd name="connsiteX9" fmla="*/ 69532 w 586739"/>
                              <a:gd name="connsiteY9" fmla="*/ 172403 h 379094"/>
                              <a:gd name="connsiteX10" fmla="*/ 69532 w 586739"/>
                              <a:gd name="connsiteY10" fmla="*/ 172403 h 379094"/>
                              <a:gd name="connsiteX11" fmla="*/ 0 w 586739"/>
                              <a:gd name="connsiteY11" fmla="*/ 241935 h 379094"/>
                              <a:gd name="connsiteX12" fmla="*/ 38100 w 586739"/>
                              <a:gd name="connsiteY12" fmla="*/ 283845 h 379094"/>
                              <a:gd name="connsiteX13" fmla="*/ 80010 w 586739"/>
                              <a:gd name="connsiteY13" fmla="*/ 321945 h 379094"/>
                              <a:gd name="connsiteX14" fmla="*/ 152400 w 586739"/>
                              <a:gd name="connsiteY14" fmla="*/ 249555 h 379094"/>
                              <a:gd name="connsiteX15" fmla="*/ 209550 w 586739"/>
                              <a:gd name="connsiteY15" fmla="*/ 273368 h 379094"/>
                              <a:gd name="connsiteX16" fmla="*/ 209550 w 586739"/>
                              <a:gd name="connsiteY16" fmla="*/ 376238 h 379094"/>
                              <a:gd name="connsiteX17" fmla="*/ 265747 w 586739"/>
                              <a:gd name="connsiteY17" fmla="*/ 379095 h 379094"/>
                              <a:gd name="connsiteX18" fmla="*/ 321945 w 586739"/>
                              <a:gd name="connsiteY18" fmla="*/ 376238 h 379094"/>
                              <a:gd name="connsiteX19" fmla="*/ 321945 w 586739"/>
                              <a:gd name="connsiteY19" fmla="*/ 273368 h 379094"/>
                              <a:gd name="connsiteX20" fmla="*/ 380047 w 586739"/>
                              <a:gd name="connsiteY20" fmla="*/ 249555 h 379094"/>
                              <a:gd name="connsiteX21" fmla="*/ 452438 w 586739"/>
                              <a:gd name="connsiteY21" fmla="*/ 322898 h 379094"/>
                              <a:gd name="connsiteX22" fmla="*/ 491490 w 586739"/>
                              <a:gd name="connsiteY22" fmla="*/ 283845 h 379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6739" h="379094">
                                <a:moveTo>
                                  <a:pt x="491490" y="283845"/>
                                </a:moveTo>
                                <a:cubicBezTo>
                                  <a:pt x="505777" y="269557"/>
                                  <a:pt x="517207" y="256223"/>
                                  <a:pt x="529590" y="241935"/>
                                </a:cubicBezTo>
                                <a:lnTo>
                                  <a:pt x="457200" y="169545"/>
                                </a:lnTo>
                                <a:cubicBezTo>
                                  <a:pt x="467677" y="151448"/>
                                  <a:pt x="476250" y="132398"/>
                                  <a:pt x="481013" y="112395"/>
                                </a:cubicBezTo>
                                <a:lnTo>
                                  <a:pt x="583882" y="112395"/>
                                </a:lnTo>
                                <a:cubicBezTo>
                                  <a:pt x="585788" y="94298"/>
                                  <a:pt x="586740" y="75248"/>
                                  <a:pt x="586740" y="56198"/>
                                </a:cubicBezTo>
                                <a:cubicBezTo>
                                  <a:pt x="586740" y="37148"/>
                                  <a:pt x="585788" y="18098"/>
                                  <a:pt x="583882" y="0"/>
                                </a:cubicBezTo>
                                <a:lnTo>
                                  <a:pt x="483870" y="0"/>
                                </a:lnTo>
                                <a:cubicBezTo>
                                  <a:pt x="483870" y="134303"/>
                                  <a:pt x="376238" y="242888"/>
                                  <a:pt x="241935" y="243840"/>
                                </a:cubicBezTo>
                                <a:cubicBezTo>
                                  <a:pt x="177165" y="243840"/>
                                  <a:pt x="115252" y="218123"/>
                                  <a:pt x="69532" y="172403"/>
                                </a:cubicBezTo>
                                <a:lnTo>
                                  <a:pt x="69532" y="172403"/>
                                </a:lnTo>
                                <a:lnTo>
                                  <a:pt x="0" y="241935"/>
                                </a:lnTo>
                                <a:cubicBezTo>
                                  <a:pt x="11430" y="256223"/>
                                  <a:pt x="23813" y="269557"/>
                                  <a:pt x="38100" y="283845"/>
                                </a:cubicBezTo>
                                <a:cubicBezTo>
                                  <a:pt x="51435" y="298132"/>
                                  <a:pt x="65722" y="309563"/>
                                  <a:pt x="80010" y="321945"/>
                                </a:cubicBezTo>
                                <a:lnTo>
                                  <a:pt x="152400" y="249555"/>
                                </a:lnTo>
                                <a:cubicBezTo>
                                  <a:pt x="170497" y="260032"/>
                                  <a:pt x="189547" y="267653"/>
                                  <a:pt x="209550" y="273368"/>
                                </a:cubicBezTo>
                                <a:lnTo>
                                  <a:pt x="209550" y="376238"/>
                                </a:lnTo>
                                <a:cubicBezTo>
                                  <a:pt x="227647" y="378143"/>
                                  <a:pt x="246697" y="379095"/>
                                  <a:pt x="265747" y="379095"/>
                                </a:cubicBezTo>
                                <a:cubicBezTo>
                                  <a:pt x="284797" y="379095"/>
                                  <a:pt x="303847" y="378143"/>
                                  <a:pt x="321945" y="376238"/>
                                </a:cubicBezTo>
                                <a:lnTo>
                                  <a:pt x="321945" y="273368"/>
                                </a:lnTo>
                                <a:cubicBezTo>
                                  <a:pt x="341947" y="267653"/>
                                  <a:pt x="361950" y="260032"/>
                                  <a:pt x="380047" y="249555"/>
                                </a:cubicBezTo>
                                <a:lnTo>
                                  <a:pt x="452438" y="322898"/>
                                </a:lnTo>
                                <a:cubicBezTo>
                                  <a:pt x="463867" y="309563"/>
                                  <a:pt x="477202" y="297180"/>
                                  <a:pt x="491490" y="283845"/>
                                </a:cubicBezTo>
                                <a:close/>
                              </a:path>
                            </a:pathLst>
                          </a:custGeom>
                          <a:solidFill>
                            <a:srgbClr val="FFFFFF">
                              <a:alpha val="2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1952732" name="Freeform 221952732">
                          <a:extLst>
                            <a:ext uri="{FF2B5EF4-FFF2-40B4-BE49-F238E27FC236}">
                              <a16:creationId xmlns:a16="http://schemas.microsoft.com/office/drawing/2014/main" id="{0D8461E9-D070-DB91-C80F-4434C0515932}"/>
                            </a:ext>
                          </a:extLst>
                        </wps:cNvPr>
                        <wps:cNvSpPr/>
                        <wps:spPr>
                          <a:xfrm>
                            <a:off x="2444115" y="349567"/>
                            <a:ext cx="224790" cy="224789"/>
                          </a:xfrm>
                          <a:custGeom>
                            <a:avLst/>
                            <a:gdLst>
                              <a:gd name="connsiteX0" fmla="*/ 112395 w 224790"/>
                              <a:gd name="connsiteY0" fmla="*/ 224790 h 224789"/>
                              <a:gd name="connsiteX1" fmla="*/ 0 w 224790"/>
                              <a:gd name="connsiteY1" fmla="*/ 112395 h 224789"/>
                              <a:gd name="connsiteX2" fmla="*/ 112395 w 224790"/>
                              <a:gd name="connsiteY2" fmla="*/ 0 h 224789"/>
                              <a:gd name="connsiteX3" fmla="*/ 224790 w 224790"/>
                              <a:gd name="connsiteY3" fmla="*/ 112395 h 224789"/>
                              <a:gd name="connsiteX4" fmla="*/ 112395 w 224790"/>
                              <a:gd name="connsiteY4" fmla="*/ 224790 h 224789"/>
                              <a:gd name="connsiteX5" fmla="*/ 112395 w 224790"/>
                              <a:gd name="connsiteY5" fmla="*/ 28575 h 224789"/>
                              <a:gd name="connsiteX6" fmla="*/ 28575 w 224790"/>
                              <a:gd name="connsiteY6" fmla="*/ 112395 h 224789"/>
                              <a:gd name="connsiteX7" fmla="*/ 112395 w 224790"/>
                              <a:gd name="connsiteY7" fmla="*/ 196215 h 224789"/>
                              <a:gd name="connsiteX8" fmla="*/ 196215 w 224790"/>
                              <a:gd name="connsiteY8" fmla="*/ 112395 h 224789"/>
                              <a:gd name="connsiteX9" fmla="*/ 112395 w 224790"/>
                              <a:gd name="connsiteY9" fmla="*/ 28575 h 224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4790" h="224789">
                                <a:moveTo>
                                  <a:pt x="112395" y="224790"/>
                                </a:moveTo>
                                <a:cubicBezTo>
                                  <a:pt x="50482" y="224790"/>
                                  <a:pt x="0" y="174307"/>
                                  <a:pt x="0" y="112395"/>
                                </a:cubicBezTo>
                                <a:cubicBezTo>
                                  <a:pt x="0" y="50482"/>
                                  <a:pt x="50482" y="0"/>
                                  <a:pt x="112395" y="0"/>
                                </a:cubicBezTo>
                                <a:cubicBezTo>
                                  <a:pt x="174307" y="0"/>
                                  <a:pt x="224790" y="50482"/>
                                  <a:pt x="224790" y="112395"/>
                                </a:cubicBezTo>
                                <a:cubicBezTo>
                                  <a:pt x="224790" y="174307"/>
                                  <a:pt x="174307" y="224790"/>
                                  <a:pt x="112395" y="224790"/>
                                </a:cubicBezTo>
                                <a:close/>
                                <a:moveTo>
                                  <a:pt x="112395" y="28575"/>
                                </a:moveTo>
                                <a:cubicBezTo>
                                  <a:pt x="65722" y="28575"/>
                                  <a:pt x="28575" y="65722"/>
                                  <a:pt x="28575" y="112395"/>
                                </a:cubicBezTo>
                                <a:cubicBezTo>
                                  <a:pt x="28575" y="159067"/>
                                  <a:pt x="65722" y="196215"/>
                                  <a:pt x="112395" y="196215"/>
                                </a:cubicBezTo>
                                <a:cubicBezTo>
                                  <a:pt x="159067" y="196215"/>
                                  <a:pt x="196215" y="159067"/>
                                  <a:pt x="196215" y="112395"/>
                                </a:cubicBezTo>
                                <a:cubicBezTo>
                                  <a:pt x="196215" y="65722"/>
                                  <a:pt x="158115" y="28575"/>
                                  <a:pt x="112395" y="2857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9146041" name="Freeform 639146041">
                          <a:extLst>
                            <a:ext uri="{FF2B5EF4-FFF2-40B4-BE49-F238E27FC236}">
                              <a16:creationId xmlns:a16="http://schemas.microsoft.com/office/drawing/2014/main" id="{7DC787BA-C758-E4B5-C493-172BC7CE309D}"/>
                            </a:ext>
                          </a:extLst>
                        </wps:cNvPr>
                        <wps:cNvSpPr/>
                        <wps:spPr>
                          <a:xfrm>
                            <a:off x="2221230" y="127635"/>
                            <a:ext cx="670559" cy="670559"/>
                          </a:xfrm>
                          <a:custGeom>
                            <a:avLst/>
                            <a:gdLst>
                              <a:gd name="connsiteX0" fmla="*/ 335280 w 670559"/>
                              <a:gd name="connsiteY0" fmla="*/ 670560 h 670559"/>
                              <a:gd name="connsiteX1" fmla="*/ 278130 w 670559"/>
                              <a:gd name="connsiteY1" fmla="*/ 667703 h 670559"/>
                              <a:gd name="connsiteX2" fmla="*/ 265747 w 670559"/>
                              <a:gd name="connsiteY2" fmla="*/ 653415 h 670559"/>
                              <a:gd name="connsiteX3" fmla="*/ 265747 w 670559"/>
                              <a:gd name="connsiteY3" fmla="*/ 561975 h 670559"/>
                              <a:gd name="connsiteX4" fmla="*/ 224790 w 670559"/>
                              <a:gd name="connsiteY4" fmla="*/ 544830 h 670559"/>
                              <a:gd name="connsiteX5" fmla="*/ 160020 w 670559"/>
                              <a:gd name="connsiteY5" fmla="*/ 609600 h 670559"/>
                              <a:gd name="connsiteX6" fmla="*/ 140970 w 670559"/>
                              <a:gd name="connsiteY6" fmla="*/ 610553 h 670559"/>
                              <a:gd name="connsiteX7" fmla="*/ 98107 w 670559"/>
                              <a:gd name="connsiteY7" fmla="*/ 572453 h 670559"/>
                              <a:gd name="connsiteX8" fmla="*/ 60007 w 670559"/>
                              <a:gd name="connsiteY8" fmla="*/ 530542 h 670559"/>
                              <a:gd name="connsiteX9" fmla="*/ 60960 w 670559"/>
                              <a:gd name="connsiteY9" fmla="*/ 511492 h 670559"/>
                              <a:gd name="connsiteX10" fmla="*/ 126682 w 670559"/>
                              <a:gd name="connsiteY10" fmla="*/ 445770 h 670559"/>
                              <a:gd name="connsiteX11" fmla="*/ 109538 w 670559"/>
                              <a:gd name="connsiteY11" fmla="*/ 404812 h 670559"/>
                              <a:gd name="connsiteX12" fmla="*/ 17145 w 670559"/>
                              <a:gd name="connsiteY12" fmla="*/ 404812 h 670559"/>
                              <a:gd name="connsiteX13" fmla="*/ 2857 w 670559"/>
                              <a:gd name="connsiteY13" fmla="*/ 392430 h 670559"/>
                              <a:gd name="connsiteX14" fmla="*/ 0 w 670559"/>
                              <a:gd name="connsiteY14" fmla="*/ 335280 h 670559"/>
                              <a:gd name="connsiteX15" fmla="*/ 2857 w 670559"/>
                              <a:gd name="connsiteY15" fmla="*/ 278130 h 670559"/>
                              <a:gd name="connsiteX16" fmla="*/ 17145 w 670559"/>
                              <a:gd name="connsiteY16" fmla="*/ 265747 h 670559"/>
                              <a:gd name="connsiteX17" fmla="*/ 108585 w 670559"/>
                              <a:gd name="connsiteY17" fmla="*/ 265747 h 670559"/>
                              <a:gd name="connsiteX18" fmla="*/ 125730 w 670559"/>
                              <a:gd name="connsiteY18" fmla="*/ 224790 h 670559"/>
                              <a:gd name="connsiteX19" fmla="*/ 60960 w 670559"/>
                              <a:gd name="connsiteY19" fmla="*/ 160020 h 670559"/>
                              <a:gd name="connsiteX20" fmla="*/ 60007 w 670559"/>
                              <a:gd name="connsiteY20" fmla="*/ 140970 h 670559"/>
                              <a:gd name="connsiteX21" fmla="*/ 98107 w 670559"/>
                              <a:gd name="connsiteY21" fmla="*/ 98108 h 670559"/>
                              <a:gd name="connsiteX22" fmla="*/ 140017 w 670559"/>
                              <a:gd name="connsiteY22" fmla="*/ 60008 h 670559"/>
                              <a:gd name="connsiteX23" fmla="*/ 159067 w 670559"/>
                              <a:gd name="connsiteY23" fmla="*/ 60960 h 670559"/>
                              <a:gd name="connsiteX24" fmla="*/ 224790 w 670559"/>
                              <a:gd name="connsiteY24" fmla="*/ 126683 h 670559"/>
                              <a:gd name="connsiteX25" fmla="*/ 265747 w 670559"/>
                              <a:gd name="connsiteY25" fmla="*/ 109537 h 670559"/>
                              <a:gd name="connsiteX26" fmla="*/ 265747 w 670559"/>
                              <a:gd name="connsiteY26" fmla="*/ 17145 h 670559"/>
                              <a:gd name="connsiteX27" fmla="*/ 278130 w 670559"/>
                              <a:gd name="connsiteY27" fmla="*/ 2858 h 670559"/>
                              <a:gd name="connsiteX28" fmla="*/ 392430 w 670559"/>
                              <a:gd name="connsiteY28" fmla="*/ 2858 h 670559"/>
                              <a:gd name="connsiteX29" fmla="*/ 404813 w 670559"/>
                              <a:gd name="connsiteY29" fmla="*/ 17145 h 670559"/>
                              <a:gd name="connsiteX30" fmla="*/ 404813 w 670559"/>
                              <a:gd name="connsiteY30" fmla="*/ 109537 h 670559"/>
                              <a:gd name="connsiteX31" fmla="*/ 445770 w 670559"/>
                              <a:gd name="connsiteY31" fmla="*/ 126683 h 670559"/>
                              <a:gd name="connsiteX32" fmla="*/ 510540 w 670559"/>
                              <a:gd name="connsiteY32" fmla="*/ 61912 h 670559"/>
                              <a:gd name="connsiteX33" fmla="*/ 529590 w 670559"/>
                              <a:gd name="connsiteY33" fmla="*/ 60960 h 670559"/>
                              <a:gd name="connsiteX34" fmla="*/ 572452 w 670559"/>
                              <a:gd name="connsiteY34" fmla="*/ 99060 h 670559"/>
                              <a:gd name="connsiteX35" fmla="*/ 610552 w 670559"/>
                              <a:gd name="connsiteY35" fmla="*/ 140970 h 670559"/>
                              <a:gd name="connsiteX36" fmla="*/ 609600 w 670559"/>
                              <a:gd name="connsiteY36" fmla="*/ 160020 h 670559"/>
                              <a:gd name="connsiteX37" fmla="*/ 543877 w 670559"/>
                              <a:gd name="connsiteY37" fmla="*/ 225742 h 670559"/>
                              <a:gd name="connsiteX38" fmla="*/ 561022 w 670559"/>
                              <a:gd name="connsiteY38" fmla="*/ 266700 h 670559"/>
                              <a:gd name="connsiteX39" fmla="*/ 653415 w 670559"/>
                              <a:gd name="connsiteY39" fmla="*/ 266700 h 670559"/>
                              <a:gd name="connsiteX40" fmla="*/ 667702 w 670559"/>
                              <a:gd name="connsiteY40" fmla="*/ 279083 h 670559"/>
                              <a:gd name="connsiteX41" fmla="*/ 670560 w 670559"/>
                              <a:gd name="connsiteY41" fmla="*/ 336233 h 670559"/>
                              <a:gd name="connsiteX42" fmla="*/ 667702 w 670559"/>
                              <a:gd name="connsiteY42" fmla="*/ 393383 h 670559"/>
                              <a:gd name="connsiteX43" fmla="*/ 653415 w 670559"/>
                              <a:gd name="connsiteY43" fmla="*/ 405765 h 670559"/>
                              <a:gd name="connsiteX44" fmla="*/ 561022 w 670559"/>
                              <a:gd name="connsiteY44" fmla="*/ 405765 h 670559"/>
                              <a:gd name="connsiteX45" fmla="*/ 543877 w 670559"/>
                              <a:gd name="connsiteY45" fmla="*/ 446722 h 670559"/>
                              <a:gd name="connsiteX46" fmla="*/ 608647 w 670559"/>
                              <a:gd name="connsiteY46" fmla="*/ 511492 h 670559"/>
                              <a:gd name="connsiteX47" fmla="*/ 609600 w 670559"/>
                              <a:gd name="connsiteY47" fmla="*/ 530542 h 670559"/>
                              <a:gd name="connsiteX48" fmla="*/ 571500 w 670559"/>
                              <a:gd name="connsiteY48" fmla="*/ 573405 h 670559"/>
                              <a:gd name="connsiteX49" fmla="*/ 529590 w 670559"/>
                              <a:gd name="connsiteY49" fmla="*/ 611505 h 670559"/>
                              <a:gd name="connsiteX50" fmla="*/ 510540 w 670559"/>
                              <a:gd name="connsiteY50" fmla="*/ 610553 h 670559"/>
                              <a:gd name="connsiteX51" fmla="*/ 444817 w 670559"/>
                              <a:gd name="connsiteY51" fmla="*/ 544830 h 670559"/>
                              <a:gd name="connsiteX52" fmla="*/ 403860 w 670559"/>
                              <a:gd name="connsiteY52" fmla="*/ 561975 h 670559"/>
                              <a:gd name="connsiteX53" fmla="*/ 403860 w 670559"/>
                              <a:gd name="connsiteY53" fmla="*/ 654367 h 670559"/>
                              <a:gd name="connsiteX54" fmla="*/ 391477 w 670559"/>
                              <a:gd name="connsiteY54" fmla="*/ 668655 h 670559"/>
                              <a:gd name="connsiteX55" fmla="*/ 335280 w 670559"/>
                              <a:gd name="connsiteY55" fmla="*/ 670560 h 670559"/>
                              <a:gd name="connsiteX56" fmla="*/ 293370 w 670559"/>
                              <a:gd name="connsiteY56" fmla="*/ 640080 h 670559"/>
                              <a:gd name="connsiteX57" fmla="*/ 377190 w 670559"/>
                              <a:gd name="connsiteY57" fmla="*/ 640080 h 670559"/>
                              <a:gd name="connsiteX58" fmla="*/ 377190 w 670559"/>
                              <a:gd name="connsiteY58" fmla="*/ 550545 h 670559"/>
                              <a:gd name="connsiteX59" fmla="*/ 387667 w 670559"/>
                              <a:gd name="connsiteY59" fmla="*/ 536258 h 670559"/>
                              <a:gd name="connsiteX60" fmla="*/ 441960 w 670559"/>
                              <a:gd name="connsiteY60" fmla="*/ 513397 h 670559"/>
                              <a:gd name="connsiteX61" fmla="*/ 459105 w 670559"/>
                              <a:gd name="connsiteY61" fmla="*/ 515303 h 670559"/>
                              <a:gd name="connsiteX62" fmla="*/ 522922 w 670559"/>
                              <a:gd name="connsiteY62" fmla="*/ 579120 h 670559"/>
                              <a:gd name="connsiteX63" fmla="*/ 553402 w 670559"/>
                              <a:gd name="connsiteY63" fmla="*/ 551497 h 670559"/>
                              <a:gd name="connsiteX64" fmla="*/ 581025 w 670559"/>
                              <a:gd name="connsiteY64" fmla="*/ 521017 h 670559"/>
                              <a:gd name="connsiteX65" fmla="*/ 517207 w 670559"/>
                              <a:gd name="connsiteY65" fmla="*/ 457200 h 670559"/>
                              <a:gd name="connsiteX66" fmla="*/ 515302 w 670559"/>
                              <a:gd name="connsiteY66" fmla="*/ 440055 h 670559"/>
                              <a:gd name="connsiteX67" fmla="*/ 538163 w 670559"/>
                              <a:gd name="connsiteY67" fmla="*/ 385762 h 670559"/>
                              <a:gd name="connsiteX68" fmla="*/ 552450 w 670559"/>
                              <a:gd name="connsiteY68" fmla="*/ 375285 h 670559"/>
                              <a:gd name="connsiteX69" fmla="*/ 641985 w 670559"/>
                              <a:gd name="connsiteY69" fmla="*/ 375285 h 670559"/>
                              <a:gd name="connsiteX70" fmla="*/ 643890 w 670559"/>
                              <a:gd name="connsiteY70" fmla="*/ 333375 h 670559"/>
                              <a:gd name="connsiteX71" fmla="*/ 641985 w 670559"/>
                              <a:gd name="connsiteY71" fmla="*/ 291465 h 670559"/>
                              <a:gd name="connsiteX72" fmla="*/ 552450 w 670559"/>
                              <a:gd name="connsiteY72" fmla="*/ 291465 h 670559"/>
                              <a:gd name="connsiteX73" fmla="*/ 538163 w 670559"/>
                              <a:gd name="connsiteY73" fmla="*/ 280987 h 670559"/>
                              <a:gd name="connsiteX74" fmla="*/ 515302 w 670559"/>
                              <a:gd name="connsiteY74" fmla="*/ 226695 h 670559"/>
                              <a:gd name="connsiteX75" fmla="*/ 517207 w 670559"/>
                              <a:gd name="connsiteY75" fmla="*/ 209550 h 670559"/>
                              <a:gd name="connsiteX76" fmla="*/ 581025 w 670559"/>
                              <a:gd name="connsiteY76" fmla="*/ 145733 h 670559"/>
                              <a:gd name="connsiteX77" fmla="*/ 553402 w 670559"/>
                              <a:gd name="connsiteY77" fmla="*/ 115253 h 670559"/>
                              <a:gd name="connsiteX78" fmla="*/ 522922 w 670559"/>
                              <a:gd name="connsiteY78" fmla="*/ 87630 h 670559"/>
                              <a:gd name="connsiteX79" fmla="*/ 459105 w 670559"/>
                              <a:gd name="connsiteY79" fmla="*/ 151447 h 670559"/>
                              <a:gd name="connsiteX80" fmla="*/ 441960 w 670559"/>
                              <a:gd name="connsiteY80" fmla="*/ 153353 h 670559"/>
                              <a:gd name="connsiteX81" fmla="*/ 387667 w 670559"/>
                              <a:gd name="connsiteY81" fmla="*/ 130492 h 670559"/>
                              <a:gd name="connsiteX82" fmla="*/ 377190 w 670559"/>
                              <a:gd name="connsiteY82" fmla="*/ 116205 h 670559"/>
                              <a:gd name="connsiteX83" fmla="*/ 377190 w 670559"/>
                              <a:gd name="connsiteY83" fmla="*/ 26670 h 670559"/>
                              <a:gd name="connsiteX84" fmla="*/ 293370 w 670559"/>
                              <a:gd name="connsiteY84" fmla="*/ 26670 h 670559"/>
                              <a:gd name="connsiteX85" fmla="*/ 293370 w 670559"/>
                              <a:gd name="connsiteY85" fmla="*/ 116205 h 670559"/>
                              <a:gd name="connsiteX86" fmla="*/ 282892 w 670559"/>
                              <a:gd name="connsiteY86" fmla="*/ 130492 h 670559"/>
                              <a:gd name="connsiteX87" fmla="*/ 228600 w 670559"/>
                              <a:gd name="connsiteY87" fmla="*/ 153353 h 670559"/>
                              <a:gd name="connsiteX88" fmla="*/ 211455 w 670559"/>
                              <a:gd name="connsiteY88" fmla="*/ 151447 h 670559"/>
                              <a:gd name="connsiteX89" fmla="*/ 147638 w 670559"/>
                              <a:gd name="connsiteY89" fmla="*/ 87630 h 670559"/>
                              <a:gd name="connsiteX90" fmla="*/ 117157 w 670559"/>
                              <a:gd name="connsiteY90" fmla="*/ 115253 h 670559"/>
                              <a:gd name="connsiteX91" fmla="*/ 89535 w 670559"/>
                              <a:gd name="connsiteY91" fmla="*/ 145733 h 670559"/>
                              <a:gd name="connsiteX92" fmla="*/ 153352 w 670559"/>
                              <a:gd name="connsiteY92" fmla="*/ 209550 h 670559"/>
                              <a:gd name="connsiteX93" fmla="*/ 155257 w 670559"/>
                              <a:gd name="connsiteY93" fmla="*/ 226695 h 670559"/>
                              <a:gd name="connsiteX94" fmla="*/ 132397 w 670559"/>
                              <a:gd name="connsiteY94" fmla="*/ 280987 h 670559"/>
                              <a:gd name="connsiteX95" fmla="*/ 118110 w 670559"/>
                              <a:gd name="connsiteY95" fmla="*/ 291465 h 670559"/>
                              <a:gd name="connsiteX96" fmla="*/ 28575 w 670559"/>
                              <a:gd name="connsiteY96" fmla="*/ 291465 h 670559"/>
                              <a:gd name="connsiteX97" fmla="*/ 26670 w 670559"/>
                              <a:gd name="connsiteY97" fmla="*/ 334328 h 670559"/>
                              <a:gd name="connsiteX98" fmla="*/ 28575 w 670559"/>
                              <a:gd name="connsiteY98" fmla="*/ 376237 h 670559"/>
                              <a:gd name="connsiteX99" fmla="*/ 118110 w 670559"/>
                              <a:gd name="connsiteY99" fmla="*/ 376237 h 670559"/>
                              <a:gd name="connsiteX100" fmla="*/ 132397 w 670559"/>
                              <a:gd name="connsiteY100" fmla="*/ 386715 h 670559"/>
                              <a:gd name="connsiteX101" fmla="*/ 155257 w 670559"/>
                              <a:gd name="connsiteY101" fmla="*/ 441008 h 670559"/>
                              <a:gd name="connsiteX102" fmla="*/ 153352 w 670559"/>
                              <a:gd name="connsiteY102" fmla="*/ 458153 h 670559"/>
                              <a:gd name="connsiteX103" fmla="*/ 89535 w 670559"/>
                              <a:gd name="connsiteY103" fmla="*/ 521970 h 670559"/>
                              <a:gd name="connsiteX104" fmla="*/ 117157 w 670559"/>
                              <a:gd name="connsiteY104" fmla="*/ 552450 h 670559"/>
                              <a:gd name="connsiteX105" fmla="*/ 147638 w 670559"/>
                              <a:gd name="connsiteY105" fmla="*/ 580072 h 670559"/>
                              <a:gd name="connsiteX106" fmla="*/ 211455 w 670559"/>
                              <a:gd name="connsiteY106" fmla="*/ 516255 h 670559"/>
                              <a:gd name="connsiteX107" fmla="*/ 228600 w 670559"/>
                              <a:gd name="connsiteY107" fmla="*/ 514350 h 670559"/>
                              <a:gd name="connsiteX108" fmla="*/ 282892 w 670559"/>
                              <a:gd name="connsiteY108" fmla="*/ 537210 h 670559"/>
                              <a:gd name="connsiteX109" fmla="*/ 293370 w 670559"/>
                              <a:gd name="connsiteY109" fmla="*/ 551497 h 670559"/>
                              <a:gd name="connsiteX110" fmla="*/ 293370 w 670559"/>
                              <a:gd name="connsiteY110" fmla="*/ 640080 h 6705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670559" h="670559">
                                <a:moveTo>
                                  <a:pt x="335280" y="670560"/>
                                </a:moveTo>
                                <a:cubicBezTo>
                                  <a:pt x="317182" y="670560"/>
                                  <a:pt x="297180" y="669608"/>
                                  <a:pt x="278130" y="667703"/>
                                </a:cubicBezTo>
                                <a:cubicBezTo>
                                  <a:pt x="270510" y="666750"/>
                                  <a:pt x="265747" y="661035"/>
                                  <a:pt x="265747" y="653415"/>
                                </a:cubicBezTo>
                                <a:lnTo>
                                  <a:pt x="265747" y="561975"/>
                                </a:lnTo>
                                <a:cubicBezTo>
                                  <a:pt x="251460" y="557212"/>
                                  <a:pt x="238125" y="551497"/>
                                  <a:pt x="224790" y="544830"/>
                                </a:cubicBezTo>
                                <a:lnTo>
                                  <a:pt x="160020" y="609600"/>
                                </a:lnTo>
                                <a:cubicBezTo>
                                  <a:pt x="155257" y="614362"/>
                                  <a:pt x="146685" y="615315"/>
                                  <a:pt x="140970" y="610553"/>
                                </a:cubicBezTo>
                                <a:cubicBezTo>
                                  <a:pt x="125730" y="598170"/>
                                  <a:pt x="111442" y="585787"/>
                                  <a:pt x="98107" y="572453"/>
                                </a:cubicBezTo>
                                <a:cubicBezTo>
                                  <a:pt x="84772" y="559117"/>
                                  <a:pt x="72390" y="544830"/>
                                  <a:pt x="60007" y="530542"/>
                                </a:cubicBezTo>
                                <a:cubicBezTo>
                                  <a:pt x="55245" y="524828"/>
                                  <a:pt x="56197" y="517208"/>
                                  <a:pt x="60960" y="511492"/>
                                </a:cubicBezTo>
                                <a:lnTo>
                                  <a:pt x="126682" y="445770"/>
                                </a:lnTo>
                                <a:cubicBezTo>
                                  <a:pt x="120015" y="432435"/>
                                  <a:pt x="114300" y="419100"/>
                                  <a:pt x="109538" y="404812"/>
                                </a:cubicBezTo>
                                <a:lnTo>
                                  <a:pt x="17145" y="404812"/>
                                </a:lnTo>
                                <a:cubicBezTo>
                                  <a:pt x="9525" y="404812"/>
                                  <a:pt x="3810" y="399097"/>
                                  <a:pt x="2857" y="392430"/>
                                </a:cubicBezTo>
                                <a:cubicBezTo>
                                  <a:pt x="952" y="372428"/>
                                  <a:pt x="0" y="353378"/>
                                  <a:pt x="0" y="335280"/>
                                </a:cubicBezTo>
                                <a:cubicBezTo>
                                  <a:pt x="0" y="317183"/>
                                  <a:pt x="952" y="297180"/>
                                  <a:pt x="2857" y="278130"/>
                                </a:cubicBezTo>
                                <a:cubicBezTo>
                                  <a:pt x="3810" y="270510"/>
                                  <a:pt x="9525" y="265747"/>
                                  <a:pt x="17145" y="265747"/>
                                </a:cubicBezTo>
                                <a:lnTo>
                                  <a:pt x="108585" y="265747"/>
                                </a:lnTo>
                                <a:cubicBezTo>
                                  <a:pt x="113347" y="251460"/>
                                  <a:pt x="119063" y="238125"/>
                                  <a:pt x="125730" y="224790"/>
                                </a:cubicBezTo>
                                <a:lnTo>
                                  <a:pt x="60960" y="160020"/>
                                </a:lnTo>
                                <a:cubicBezTo>
                                  <a:pt x="56197" y="155258"/>
                                  <a:pt x="55245" y="146685"/>
                                  <a:pt x="60007" y="140970"/>
                                </a:cubicBezTo>
                                <a:cubicBezTo>
                                  <a:pt x="72390" y="125730"/>
                                  <a:pt x="85725" y="112395"/>
                                  <a:pt x="98107" y="98108"/>
                                </a:cubicBezTo>
                                <a:cubicBezTo>
                                  <a:pt x="111442" y="84772"/>
                                  <a:pt x="125730" y="71437"/>
                                  <a:pt x="140017" y="60008"/>
                                </a:cubicBezTo>
                                <a:cubicBezTo>
                                  <a:pt x="145732" y="55245"/>
                                  <a:pt x="153352" y="56197"/>
                                  <a:pt x="159067" y="60960"/>
                                </a:cubicBezTo>
                                <a:lnTo>
                                  <a:pt x="224790" y="126683"/>
                                </a:lnTo>
                                <a:cubicBezTo>
                                  <a:pt x="238125" y="120015"/>
                                  <a:pt x="251460" y="114300"/>
                                  <a:pt x="265747" y="109537"/>
                                </a:cubicBezTo>
                                <a:lnTo>
                                  <a:pt x="265747" y="17145"/>
                                </a:lnTo>
                                <a:cubicBezTo>
                                  <a:pt x="265747" y="9525"/>
                                  <a:pt x="271463" y="3810"/>
                                  <a:pt x="278130" y="2858"/>
                                </a:cubicBezTo>
                                <a:cubicBezTo>
                                  <a:pt x="316230" y="-953"/>
                                  <a:pt x="354330" y="-953"/>
                                  <a:pt x="392430" y="2858"/>
                                </a:cubicBezTo>
                                <a:cubicBezTo>
                                  <a:pt x="400050" y="3810"/>
                                  <a:pt x="404813" y="9525"/>
                                  <a:pt x="404813" y="17145"/>
                                </a:cubicBezTo>
                                <a:lnTo>
                                  <a:pt x="404813" y="109537"/>
                                </a:lnTo>
                                <a:cubicBezTo>
                                  <a:pt x="419100" y="114300"/>
                                  <a:pt x="432435" y="120015"/>
                                  <a:pt x="445770" y="126683"/>
                                </a:cubicBezTo>
                                <a:lnTo>
                                  <a:pt x="510540" y="61912"/>
                                </a:lnTo>
                                <a:cubicBezTo>
                                  <a:pt x="515302" y="57150"/>
                                  <a:pt x="523875" y="56197"/>
                                  <a:pt x="529590" y="60960"/>
                                </a:cubicBezTo>
                                <a:cubicBezTo>
                                  <a:pt x="544830" y="73342"/>
                                  <a:pt x="558165" y="85725"/>
                                  <a:pt x="572452" y="99060"/>
                                </a:cubicBezTo>
                                <a:cubicBezTo>
                                  <a:pt x="586740" y="111442"/>
                                  <a:pt x="598170" y="126683"/>
                                  <a:pt x="610552" y="140970"/>
                                </a:cubicBezTo>
                                <a:cubicBezTo>
                                  <a:pt x="615315" y="146685"/>
                                  <a:pt x="614363" y="154305"/>
                                  <a:pt x="609600" y="160020"/>
                                </a:cubicBezTo>
                                <a:lnTo>
                                  <a:pt x="543877" y="225742"/>
                                </a:lnTo>
                                <a:cubicBezTo>
                                  <a:pt x="550545" y="239078"/>
                                  <a:pt x="556260" y="252412"/>
                                  <a:pt x="561022" y="266700"/>
                                </a:cubicBezTo>
                                <a:lnTo>
                                  <a:pt x="653415" y="266700"/>
                                </a:lnTo>
                                <a:cubicBezTo>
                                  <a:pt x="661035" y="266700"/>
                                  <a:pt x="666750" y="272415"/>
                                  <a:pt x="667702" y="279083"/>
                                </a:cubicBezTo>
                                <a:cubicBezTo>
                                  <a:pt x="669607" y="299085"/>
                                  <a:pt x="670560" y="318135"/>
                                  <a:pt x="670560" y="336233"/>
                                </a:cubicBezTo>
                                <a:cubicBezTo>
                                  <a:pt x="670560" y="354330"/>
                                  <a:pt x="669607" y="374333"/>
                                  <a:pt x="667702" y="393383"/>
                                </a:cubicBezTo>
                                <a:cubicBezTo>
                                  <a:pt x="666750" y="401003"/>
                                  <a:pt x="661035" y="405765"/>
                                  <a:pt x="653415" y="405765"/>
                                </a:cubicBezTo>
                                <a:lnTo>
                                  <a:pt x="561022" y="405765"/>
                                </a:lnTo>
                                <a:cubicBezTo>
                                  <a:pt x="556260" y="420053"/>
                                  <a:pt x="550545" y="433387"/>
                                  <a:pt x="543877" y="446722"/>
                                </a:cubicBezTo>
                                <a:lnTo>
                                  <a:pt x="608647" y="511492"/>
                                </a:lnTo>
                                <a:cubicBezTo>
                                  <a:pt x="613410" y="516255"/>
                                  <a:pt x="614363" y="524828"/>
                                  <a:pt x="609600" y="530542"/>
                                </a:cubicBezTo>
                                <a:cubicBezTo>
                                  <a:pt x="597217" y="545783"/>
                                  <a:pt x="584835" y="560070"/>
                                  <a:pt x="571500" y="573405"/>
                                </a:cubicBezTo>
                                <a:cubicBezTo>
                                  <a:pt x="558165" y="586740"/>
                                  <a:pt x="543877" y="600075"/>
                                  <a:pt x="529590" y="611505"/>
                                </a:cubicBezTo>
                                <a:cubicBezTo>
                                  <a:pt x="523875" y="616267"/>
                                  <a:pt x="516255" y="615315"/>
                                  <a:pt x="510540" y="610553"/>
                                </a:cubicBezTo>
                                <a:lnTo>
                                  <a:pt x="444817" y="544830"/>
                                </a:lnTo>
                                <a:cubicBezTo>
                                  <a:pt x="431482" y="551497"/>
                                  <a:pt x="418147" y="557212"/>
                                  <a:pt x="403860" y="561975"/>
                                </a:cubicBezTo>
                                <a:lnTo>
                                  <a:pt x="403860" y="654367"/>
                                </a:lnTo>
                                <a:cubicBezTo>
                                  <a:pt x="403860" y="661987"/>
                                  <a:pt x="398145" y="667703"/>
                                  <a:pt x="391477" y="668655"/>
                                </a:cubicBezTo>
                                <a:cubicBezTo>
                                  <a:pt x="372427" y="669608"/>
                                  <a:pt x="353377" y="670560"/>
                                  <a:pt x="335280" y="670560"/>
                                </a:cubicBezTo>
                                <a:close/>
                                <a:moveTo>
                                  <a:pt x="293370" y="640080"/>
                                </a:moveTo>
                                <a:cubicBezTo>
                                  <a:pt x="320992" y="641985"/>
                                  <a:pt x="349567" y="641985"/>
                                  <a:pt x="377190" y="640080"/>
                                </a:cubicBezTo>
                                <a:lnTo>
                                  <a:pt x="377190" y="550545"/>
                                </a:lnTo>
                                <a:cubicBezTo>
                                  <a:pt x="377190" y="543878"/>
                                  <a:pt x="381000" y="538162"/>
                                  <a:pt x="387667" y="536258"/>
                                </a:cubicBezTo>
                                <a:cubicBezTo>
                                  <a:pt x="406717" y="531495"/>
                                  <a:pt x="424815" y="523875"/>
                                  <a:pt x="441960" y="513397"/>
                                </a:cubicBezTo>
                                <a:cubicBezTo>
                                  <a:pt x="447675" y="510540"/>
                                  <a:pt x="454342" y="511492"/>
                                  <a:pt x="459105" y="515303"/>
                                </a:cubicBezTo>
                                <a:lnTo>
                                  <a:pt x="522922" y="579120"/>
                                </a:lnTo>
                                <a:cubicBezTo>
                                  <a:pt x="533400" y="569595"/>
                                  <a:pt x="543877" y="560070"/>
                                  <a:pt x="553402" y="551497"/>
                                </a:cubicBezTo>
                                <a:cubicBezTo>
                                  <a:pt x="562927" y="541972"/>
                                  <a:pt x="572452" y="531495"/>
                                  <a:pt x="581025" y="521017"/>
                                </a:cubicBezTo>
                                <a:lnTo>
                                  <a:pt x="517207" y="457200"/>
                                </a:lnTo>
                                <a:cubicBezTo>
                                  <a:pt x="512445" y="452437"/>
                                  <a:pt x="511492" y="445770"/>
                                  <a:pt x="515302" y="440055"/>
                                </a:cubicBezTo>
                                <a:cubicBezTo>
                                  <a:pt x="524827" y="422910"/>
                                  <a:pt x="532447" y="404812"/>
                                  <a:pt x="538163" y="385762"/>
                                </a:cubicBezTo>
                                <a:cubicBezTo>
                                  <a:pt x="540067" y="379095"/>
                                  <a:pt x="545782" y="375285"/>
                                  <a:pt x="552450" y="375285"/>
                                </a:cubicBezTo>
                                <a:lnTo>
                                  <a:pt x="641985" y="375285"/>
                                </a:lnTo>
                                <a:cubicBezTo>
                                  <a:pt x="643890" y="360997"/>
                                  <a:pt x="643890" y="347662"/>
                                  <a:pt x="643890" y="333375"/>
                                </a:cubicBezTo>
                                <a:cubicBezTo>
                                  <a:pt x="643890" y="319087"/>
                                  <a:pt x="643890" y="305753"/>
                                  <a:pt x="641985" y="291465"/>
                                </a:cubicBezTo>
                                <a:lnTo>
                                  <a:pt x="552450" y="291465"/>
                                </a:lnTo>
                                <a:cubicBezTo>
                                  <a:pt x="545782" y="291465"/>
                                  <a:pt x="540067" y="287655"/>
                                  <a:pt x="538163" y="280987"/>
                                </a:cubicBezTo>
                                <a:cubicBezTo>
                                  <a:pt x="533400" y="261937"/>
                                  <a:pt x="525780" y="243840"/>
                                  <a:pt x="515302" y="226695"/>
                                </a:cubicBezTo>
                                <a:cubicBezTo>
                                  <a:pt x="512445" y="220980"/>
                                  <a:pt x="513397" y="214312"/>
                                  <a:pt x="517207" y="209550"/>
                                </a:cubicBezTo>
                                <a:lnTo>
                                  <a:pt x="581025" y="145733"/>
                                </a:lnTo>
                                <a:cubicBezTo>
                                  <a:pt x="571500" y="135255"/>
                                  <a:pt x="561975" y="124778"/>
                                  <a:pt x="553402" y="115253"/>
                                </a:cubicBezTo>
                                <a:cubicBezTo>
                                  <a:pt x="543877" y="105728"/>
                                  <a:pt x="533400" y="96203"/>
                                  <a:pt x="522922" y="87630"/>
                                </a:cubicBezTo>
                                <a:lnTo>
                                  <a:pt x="459105" y="151447"/>
                                </a:lnTo>
                                <a:cubicBezTo>
                                  <a:pt x="454342" y="156210"/>
                                  <a:pt x="447675" y="157162"/>
                                  <a:pt x="441960" y="153353"/>
                                </a:cubicBezTo>
                                <a:cubicBezTo>
                                  <a:pt x="424815" y="143828"/>
                                  <a:pt x="406717" y="136208"/>
                                  <a:pt x="387667" y="130492"/>
                                </a:cubicBezTo>
                                <a:cubicBezTo>
                                  <a:pt x="381000" y="128587"/>
                                  <a:pt x="377190" y="122872"/>
                                  <a:pt x="377190" y="116205"/>
                                </a:cubicBezTo>
                                <a:lnTo>
                                  <a:pt x="377190" y="26670"/>
                                </a:lnTo>
                                <a:cubicBezTo>
                                  <a:pt x="349567" y="24765"/>
                                  <a:pt x="320992" y="24765"/>
                                  <a:pt x="293370" y="26670"/>
                                </a:cubicBezTo>
                                <a:lnTo>
                                  <a:pt x="293370" y="116205"/>
                                </a:lnTo>
                                <a:cubicBezTo>
                                  <a:pt x="293370" y="122872"/>
                                  <a:pt x="289560" y="128587"/>
                                  <a:pt x="282892" y="130492"/>
                                </a:cubicBezTo>
                                <a:cubicBezTo>
                                  <a:pt x="263842" y="135255"/>
                                  <a:pt x="245745" y="142875"/>
                                  <a:pt x="228600" y="153353"/>
                                </a:cubicBezTo>
                                <a:cubicBezTo>
                                  <a:pt x="222885" y="156210"/>
                                  <a:pt x="216217" y="155258"/>
                                  <a:pt x="211455" y="151447"/>
                                </a:cubicBezTo>
                                <a:lnTo>
                                  <a:pt x="147638" y="87630"/>
                                </a:lnTo>
                                <a:cubicBezTo>
                                  <a:pt x="137160" y="97155"/>
                                  <a:pt x="126682" y="106680"/>
                                  <a:pt x="117157" y="115253"/>
                                </a:cubicBezTo>
                                <a:cubicBezTo>
                                  <a:pt x="107632" y="124778"/>
                                  <a:pt x="98107" y="135255"/>
                                  <a:pt x="89535" y="145733"/>
                                </a:cubicBezTo>
                                <a:lnTo>
                                  <a:pt x="153352" y="209550"/>
                                </a:lnTo>
                                <a:cubicBezTo>
                                  <a:pt x="158115" y="214312"/>
                                  <a:pt x="159067" y="220980"/>
                                  <a:pt x="155257" y="226695"/>
                                </a:cubicBezTo>
                                <a:cubicBezTo>
                                  <a:pt x="145732" y="243840"/>
                                  <a:pt x="138113" y="261937"/>
                                  <a:pt x="132397" y="280987"/>
                                </a:cubicBezTo>
                                <a:cubicBezTo>
                                  <a:pt x="130492" y="287655"/>
                                  <a:pt x="124777" y="291465"/>
                                  <a:pt x="118110" y="291465"/>
                                </a:cubicBezTo>
                                <a:lnTo>
                                  <a:pt x="28575" y="291465"/>
                                </a:lnTo>
                                <a:cubicBezTo>
                                  <a:pt x="26670" y="305753"/>
                                  <a:pt x="26670" y="320040"/>
                                  <a:pt x="26670" y="334328"/>
                                </a:cubicBezTo>
                                <a:cubicBezTo>
                                  <a:pt x="26670" y="348615"/>
                                  <a:pt x="26670" y="361950"/>
                                  <a:pt x="28575" y="376237"/>
                                </a:cubicBezTo>
                                <a:lnTo>
                                  <a:pt x="118110" y="376237"/>
                                </a:lnTo>
                                <a:cubicBezTo>
                                  <a:pt x="124777" y="376237"/>
                                  <a:pt x="130492" y="380047"/>
                                  <a:pt x="132397" y="386715"/>
                                </a:cubicBezTo>
                                <a:cubicBezTo>
                                  <a:pt x="137160" y="405765"/>
                                  <a:pt x="144780" y="423862"/>
                                  <a:pt x="155257" y="441008"/>
                                </a:cubicBezTo>
                                <a:cubicBezTo>
                                  <a:pt x="158115" y="446722"/>
                                  <a:pt x="157163" y="453390"/>
                                  <a:pt x="153352" y="458153"/>
                                </a:cubicBezTo>
                                <a:lnTo>
                                  <a:pt x="89535" y="521970"/>
                                </a:lnTo>
                                <a:cubicBezTo>
                                  <a:pt x="99060" y="532447"/>
                                  <a:pt x="108585" y="542925"/>
                                  <a:pt x="117157" y="552450"/>
                                </a:cubicBezTo>
                                <a:cubicBezTo>
                                  <a:pt x="126682" y="561975"/>
                                  <a:pt x="137160" y="571500"/>
                                  <a:pt x="147638" y="580072"/>
                                </a:cubicBezTo>
                                <a:lnTo>
                                  <a:pt x="211455" y="516255"/>
                                </a:lnTo>
                                <a:cubicBezTo>
                                  <a:pt x="216217" y="511492"/>
                                  <a:pt x="222885" y="510540"/>
                                  <a:pt x="228600" y="514350"/>
                                </a:cubicBezTo>
                                <a:cubicBezTo>
                                  <a:pt x="245745" y="523875"/>
                                  <a:pt x="263842" y="531495"/>
                                  <a:pt x="282892" y="537210"/>
                                </a:cubicBezTo>
                                <a:cubicBezTo>
                                  <a:pt x="289560" y="539115"/>
                                  <a:pt x="293370" y="544830"/>
                                  <a:pt x="293370" y="551497"/>
                                </a:cubicBezTo>
                                <a:lnTo>
                                  <a:pt x="293370" y="6400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481201" name="Freeform 564481201">
                          <a:extLst>
                            <a:ext uri="{FF2B5EF4-FFF2-40B4-BE49-F238E27FC236}">
                              <a16:creationId xmlns:a16="http://schemas.microsoft.com/office/drawing/2014/main" id="{897386D3-C36D-8643-DE9C-593D743C4D61}"/>
                            </a:ext>
                          </a:extLst>
                        </wps:cNvPr>
                        <wps:cNvSpPr/>
                        <wps:spPr>
                          <a:xfrm>
                            <a:off x="139064" y="130492"/>
                            <a:ext cx="628650" cy="631507"/>
                          </a:xfrm>
                          <a:custGeom>
                            <a:avLst/>
                            <a:gdLst>
                              <a:gd name="connsiteX0" fmla="*/ 628650 w 628650"/>
                              <a:gd name="connsiteY0" fmla="*/ 434340 h 631507"/>
                              <a:gd name="connsiteX1" fmla="*/ 578168 w 628650"/>
                              <a:gd name="connsiteY1" fmla="*/ 574357 h 631507"/>
                              <a:gd name="connsiteX2" fmla="*/ 449580 w 628650"/>
                              <a:gd name="connsiteY2" fmla="*/ 631507 h 631507"/>
                              <a:gd name="connsiteX3" fmla="*/ 37148 w 628650"/>
                              <a:gd name="connsiteY3" fmla="*/ 631507 h 631507"/>
                              <a:gd name="connsiteX4" fmla="*/ 37148 w 628650"/>
                              <a:gd name="connsiteY4" fmla="*/ 518160 h 631507"/>
                              <a:gd name="connsiteX5" fmla="*/ 376238 w 628650"/>
                              <a:gd name="connsiteY5" fmla="*/ 518160 h 631507"/>
                              <a:gd name="connsiteX6" fmla="*/ 433388 w 628650"/>
                              <a:gd name="connsiteY6" fmla="*/ 501015 h 631507"/>
                              <a:gd name="connsiteX7" fmla="*/ 460058 w 628650"/>
                              <a:gd name="connsiteY7" fmla="*/ 446722 h 631507"/>
                              <a:gd name="connsiteX8" fmla="*/ 355283 w 628650"/>
                              <a:gd name="connsiteY8" fmla="*/ 365760 h 631507"/>
                              <a:gd name="connsiteX9" fmla="*/ 184785 w 628650"/>
                              <a:gd name="connsiteY9" fmla="*/ 365760 h 631507"/>
                              <a:gd name="connsiteX10" fmla="*/ 55245 w 628650"/>
                              <a:gd name="connsiteY10" fmla="*/ 316230 h 631507"/>
                              <a:gd name="connsiteX11" fmla="*/ 0 w 628650"/>
                              <a:gd name="connsiteY11" fmla="*/ 189547 h 631507"/>
                              <a:gd name="connsiteX12" fmla="*/ 54293 w 628650"/>
                              <a:gd name="connsiteY12" fmla="*/ 52388 h 631507"/>
                              <a:gd name="connsiteX13" fmla="*/ 198120 w 628650"/>
                              <a:gd name="connsiteY13" fmla="*/ 0 h 631507"/>
                              <a:gd name="connsiteX14" fmla="*/ 591503 w 628650"/>
                              <a:gd name="connsiteY14" fmla="*/ 0 h 631507"/>
                              <a:gd name="connsiteX15" fmla="*/ 591503 w 628650"/>
                              <a:gd name="connsiteY15" fmla="*/ 108585 h 631507"/>
                              <a:gd name="connsiteX16" fmla="*/ 243840 w 628650"/>
                              <a:gd name="connsiteY16" fmla="*/ 108585 h 631507"/>
                              <a:gd name="connsiteX17" fmla="*/ 197168 w 628650"/>
                              <a:gd name="connsiteY17" fmla="*/ 129540 h 631507"/>
                              <a:gd name="connsiteX18" fmla="*/ 173355 w 628650"/>
                              <a:gd name="connsiteY18" fmla="*/ 179070 h 631507"/>
                              <a:gd name="connsiteX19" fmla="*/ 196215 w 628650"/>
                              <a:gd name="connsiteY19" fmla="*/ 233363 h 631507"/>
                              <a:gd name="connsiteX20" fmla="*/ 251460 w 628650"/>
                              <a:gd name="connsiteY20" fmla="*/ 255270 h 631507"/>
                              <a:gd name="connsiteX21" fmla="*/ 440055 w 628650"/>
                              <a:gd name="connsiteY21" fmla="*/ 255270 h 631507"/>
                              <a:gd name="connsiteX22" fmla="*/ 578168 w 628650"/>
                              <a:gd name="connsiteY22" fmla="*/ 304800 h 631507"/>
                              <a:gd name="connsiteX23" fmla="*/ 628650 w 628650"/>
                              <a:gd name="connsiteY23" fmla="*/ 434340 h 631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28650" h="631507">
                                <a:moveTo>
                                  <a:pt x="628650" y="434340"/>
                                </a:moveTo>
                                <a:cubicBezTo>
                                  <a:pt x="628650" y="489585"/>
                                  <a:pt x="611505" y="536257"/>
                                  <a:pt x="578168" y="574357"/>
                                </a:cubicBezTo>
                                <a:cubicBezTo>
                                  <a:pt x="543878" y="612457"/>
                                  <a:pt x="501015" y="631507"/>
                                  <a:pt x="449580" y="631507"/>
                                </a:cubicBezTo>
                                <a:lnTo>
                                  <a:pt x="37148" y="631507"/>
                                </a:lnTo>
                                <a:lnTo>
                                  <a:pt x="37148" y="518160"/>
                                </a:lnTo>
                                <a:lnTo>
                                  <a:pt x="376238" y="518160"/>
                                </a:lnTo>
                                <a:cubicBezTo>
                                  <a:pt x="399098" y="518160"/>
                                  <a:pt x="418148" y="512445"/>
                                  <a:pt x="433388" y="501015"/>
                                </a:cubicBezTo>
                                <a:cubicBezTo>
                                  <a:pt x="451485" y="487680"/>
                                  <a:pt x="460058" y="469582"/>
                                  <a:pt x="460058" y="446722"/>
                                </a:cubicBezTo>
                                <a:cubicBezTo>
                                  <a:pt x="460058" y="392430"/>
                                  <a:pt x="424815" y="365760"/>
                                  <a:pt x="355283" y="365760"/>
                                </a:cubicBezTo>
                                <a:lnTo>
                                  <a:pt x="184785" y="365760"/>
                                </a:lnTo>
                                <a:cubicBezTo>
                                  <a:pt x="135255" y="365760"/>
                                  <a:pt x="92393" y="349567"/>
                                  <a:pt x="55245" y="316230"/>
                                </a:cubicBezTo>
                                <a:cubicBezTo>
                                  <a:pt x="18098" y="282892"/>
                                  <a:pt x="0" y="240982"/>
                                  <a:pt x="0" y="189547"/>
                                </a:cubicBezTo>
                                <a:cubicBezTo>
                                  <a:pt x="0" y="133350"/>
                                  <a:pt x="18098" y="86677"/>
                                  <a:pt x="54293" y="52388"/>
                                </a:cubicBezTo>
                                <a:cubicBezTo>
                                  <a:pt x="90488" y="17145"/>
                                  <a:pt x="138113" y="0"/>
                                  <a:pt x="198120" y="0"/>
                                </a:cubicBezTo>
                                <a:lnTo>
                                  <a:pt x="591503" y="0"/>
                                </a:lnTo>
                                <a:lnTo>
                                  <a:pt x="591503" y="108585"/>
                                </a:lnTo>
                                <a:lnTo>
                                  <a:pt x="243840" y="108585"/>
                                </a:lnTo>
                                <a:cubicBezTo>
                                  <a:pt x="228600" y="108585"/>
                                  <a:pt x="212408" y="115252"/>
                                  <a:pt x="197168" y="129540"/>
                                </a:cubicBezTo>
                                <a:cubicBezTo>
                                  <a:pt x="180975" y="143827"/>
                                  <a:pt x="173355" y="160020"/>
                                  <a:pt x="173355" y="179070"/>
                                </a:cubicBezTo>
                                <a:cubicBezTo>
                                  <a:pt x="173355" y="200977"/>
                                  <a:pt x="180975" y="219075"/>
                                  <a:pt x="196215" y="233363"/>
                                </a:cubicBezTo>
                                <a:cubicBezTo>
                                  <a:pt x="211455" y="247650"/>
                                  <a:pt x="229552" y="255270"/>
                                  <a:pt x="251460" y="255270"/>
                                </a:cubicBezTo>
                                <a:lnTo>
                                  <a:pt x="440055" y="255270"/>
                                </a:lnTo>
                                <a:cubicBezTo>
                                  <a:pt x="499110" y="255270"/>
                                  <a:pt x="544830" y="271463"/>
                                  <a:pt x="578168" y="304800"/>
                                </a:cubicBezTo>
                                <a:cubicBezTo>
                                  <a:pt x="611505" y="336232"/>
                                  <a:pt x="628650" y="380047"/>
                                  <a:pt x="628650" y="43434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1211653" name="Freeform 1881211653">
                          <a:extLst>
                            <a:ext uri="{FF2B5EF4-FFF2-40B4-BE49-F238E27FC236}">
                              <a16:creationId xmlns:a16="http://schemas.microsoft.com/office/drawing/2014/main" id="{BF0A2B05-FDB3-82A7-6AF9-B0A12A1938D7}"/>
                            </a:ext>
                          </a:extLst>
                        </wps:cNvPr>
                        <wps:cNvSpPr/>
                        <wps:spPr>
                          <a:xfrm>
                            <a:off x="816292" y="119062"/>
                            <a:ext cx="641032" cy="655319"/>
                          </a:xfrm>
                          <a:custGeom>
                            <a:avLst/>
                            <a:gdLst>
                              <a:gd name="connsiteX0" fmla="*/ 641033 w 641032"/>
                              <a:gd name="connsiteY0" fmla="*/ 325755 h 655319"/>
                              <a:gd name="connsiteX1" fmla="*/ 546735 w 641032"/>
                              <a:gd name="connsiteY1" fmla="*/ 590550 h 655319"/>
                              <a:gd name="connsiteX2" fmla="*/ 323850 w 641032"/>
                              <a:gd name="connsiteY2" fmla="*/ 655320 h 655319"/>
                              <a:gd name="connsiteX3" fmla="*/ 84773 w 641032"/>
                              <a:gd name="connsiteY3" fmla="*/ 581025 h 655319"/>
                              <a:gd name="connsiteX4" fmla="*/ 0 w 641032"/>
                              <a:gd name="connsiteY4" fmla="*/ 319088 h 655319"/>
                              <a:gd name="connsiteX5" fmla="*/ 75248 w 641032"/>
                              <a:gd name="connsiteY5" fmla="*/ 89535 h 655319"/>
                              <a:gd name="connsiteX6" fmla="*/ 320992 w 641032"/>
                              <a:gd name="connsiteY6" fmla="*/ 0 h 655319"/>
                              <a:gd name="connsiteX7" fmla="*/ 575310 w 641032"/>
                              <a:gd name="connsiteY7" fmla="*/ 85725 h 655319"/>
                              <a:gd name="connsiteX8" fmla="*/ 641033 w 641032"/>
                              <a:gd name="connsiteY8" fmla="*/ 325755 h 655319"/>
                              <a:gd name="connsiteX9" fmla="*/ 493395 w 641032"/>
                              <a:gd name="connsiteY9" fmla="*/ 321945 h 655319"/>
                              <a:gd name="connsiteX10" fmla="*/ 452438 w 641032"/>
                              <a:gd name="connsiteY10" fmla="*/ 173355 h 655319"/>
                              <a:gd name="connsiteX11" fmla="*/ 317183 w 641032"/>
                              <a:gd name="connsiteY11" fmla="*/ 111443 h 655319"/>
                              <a:gd name="connsiteX12" fmla="*/ 183833 w 641032"/>
                              <a:gd name="connsiteY12" fmla="*/ 177165 h 655319"/>
                              <a:gd name="connsiteX13" fmla="*/ 146685 w 641032"/>
                              <a:gd name="connsiteY13" fmla="*/ 320993 h 655319"/>
                              <a:gd name="connsiteX14" fmla="*/ 176213 w 641032"/>
                              <a:gd name="connsiteY14" fmla="*/ 472440 h 655319"/>
                              <a:gd name="connsiteX15" fmla="*/ 330517 w 641032"/>
                              <a:gd name="connsiteY15" fmla="*/ 540068 h 655319"/>
                              <a:gd name="connsiteX16" fmla="*/ 463867 w 641032"/>
                              <a:gd name="connsiteY16" fmla="*/ 474345 h 655319"/>
                              <a:gd name="connsiteX17" fmla="*/ 493395 w 641032"/>
                              <a:gd name="connsiteY17" fmla="*/ 321945 h 6553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41032" h="655319">
                                <a:moveTo>
                                  <a:pt x="641033" y="325755"/>
                                </a:moveTo>
                                <a:cubicBezTo>
                                  <a:pt x="641033" y="448627"/>
                                  <a:pt x="609600" y="537210"/>
                                  <a:pt x="546735" y="590550"/>
                                </a:cubicBezTo>
                                <a:cubicBezTo>
                                  <a:pt x="495300" y="633413"/>
                                  <a:pt x="421005" y="655320"/>
                                  <a:pt x="323850" y="655320"/>
                                </a:cubicBezTo>
                                <a:cubicBezTo>
                                  <a:pt x="216217" y="655320"/>
                                  <a:pt x="136208" y="630555"/>
                                  <a:pt x="84773" y="581025"/>
                                </a:cubicBezTo>
                                <a:cubicBezTo>
                                  <a:pt x="28575" y="526732"/>
                                  <a:pt x="0" y="439102"/>
                                  <a:pt x="0" y="319088"/>
                                </a:cubicBezTo>
                                <a:cubicBezTo>
                                  <a:pt x="0" y="220980"/>
                                  <a:pt x="24765" y="143827"/>
                                  <a:pt x="75248" y="89535"/>
                                </a:cubicBezTo>
                                <a:cubicBezTo>
                                  <a:pt x="130492" y="29527"/>
                                  <a:pt x="212408" y="0"/>
                                  <a:pt x="320992" y="0"/>
                                </a:cubicBezTo>
                                <a:cubicBezTo>
                                  <a:pt x="441008" y="0"/>
                                  <a:pt x="525780" y="28575"/>
                                  <a:pt x="575310" y="85725"/>
                                </a:cubicBezTo>
                                <a:cubicBezTo>
                                  <a:pt x="620078" y="135255"/>
                                  <a:pt x="641033" y="215265"/>
                                  <a:pt x="641033" y="325755"/>
                                </a:cubicBezTo>
                                <a:close/>
                                <a:moveTo>
                                  <a:pt x="493395" y="321945"/>
                                </a:moveTo>
                                <a:cubicBezTo>
                                  <a:pt x="493395" y="260032"/>
                                  <a:pt x="480060" y="210502"/>
                                  <a:pt x="452438" y="173355"/>
                                </a:cubicBezTo>
                                <a:cubicBezTo>
                                  <a:pt x="421958" y="132397"/>
                                  <a:pt x="377190" y="111443"/>
                                  <a:pt x="317183" y="111443"/>
                                </a:cubicBezTo>
                                <a:cubicBezTo>
                                  <a:pt x="258128" y="111443"/>
                                  <a:pt x="214313" y="133350"/>
                                  <a:pt x="183833" y="177165"/>
                                </a:cubicBezTo>
                                <a:cubicBezTo>
                                  <a:pt x="159067" y="214313"/>
                                  <a:pt x="146685" y="261938"/>
                                  <a:pt x="146685" y="320993"/>
                                </a:cubicBezTo>
                                <a:cubicBezTo>
                                  <a:pt x="146685" y="389572"/>
                                  <a:pt x="156210" y="440055"/>
                                  <a:pt x="176213" y="472440"/>
                                </a:cubicBezTo>
                                <a:cubicBezTo>
                                  <a:pt x="203835" y="518160"/>
                                  <a:pt x="255270" y="540068"/>
                                  <a:pt x="330517" y="540068"/>
                                </a:cubicBezTo>
                                <a:cubicBezTo>
                                  <a:pt x="393383" y="540068"/>
                                  <a:pt x="438150" y="518160"/>
                                  <a:pt x="463867" y="474345"/>
                                </a:cubicBezTo>
                                <a:cubicBezTo>
                                  <a:pt x="482917" y="440055"/>
                                  <a:pt x="493395" y="389572"/>
                                  <a:pt x="493395" y="3219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06078" name="Freeform 868006078">
                          <a:extLst>
                            <a:ext uri="{FF2B5EF4-FFF2-40B4-BE49-F238E27FC236}">
                              <a16:creationId xmlns:a16="http://schemas.microsoft.com/office/drawing/2014/main" id="{85A5D8DE-D54C-6CB2-31DF-86018F2612C1}"/>
                            </a:ext>
                          </a:extLst>
                        </wps:cNvPr>
                        <wps:cNvSpPr/>
                        <wps:spPr>
                          <a:xfrm>
                            <a:off x="1524000" y="128587"/>
                            <a:ext cx="592455" cy="632459"/>
                          </a:xfrm>
                          <a:custGeom>
                            <a:avLst/>
                            <a:gdLst>
                              <a:gd name="connsiteX0" fmla="*/ 592455 w 592455"/>
                              <a:gd name="connsiteY0" fmla="*/ 209550 h 632459"/>
                              <a:gd name="connsiteX1" fmla="*/ 532447 w 592455"/>
                              <a:gd name="connsiteY1" fmla="*/ 352425 h 632459"/>
                              <a:gd name="connsiteX2" fmla="*/ 390525 w 592455"/>
                              <a:gd name="connsiteY2" fmla="*/ 411480 h 632459"/>
                              <a:gd name="connsiteX3" fmla="*/ 142875 w 592455"/>
                              <a:gd name="connsiteY3" fmla="*/ 411480 h 632459"/>
                              <a:gd name="connsiteX4" fmla="*/ 142875 w 592455"/>
                              <a:gd name="connsiteY4" fmla="*/ 632460 h 632459"/>
                              <a:gd name="connsiteX5" fmla="*/ 0 w 592455"/>
                              <a:gd name="connsiteY5" fmla="*/ 632460 h 632459"/>
                              <a:gd name="connsiteX6" fmla="*/ 0 w 592455"/>
                              <a:gd name="connsiteY6" fmla="*/ 0 h 632459"/>
                              <a:gd name="connsiteX7" fmla="*/ 398145 w 592455"/>
                              <a:gd name="connsiteY7" fmla="*/ 0 h 632459"/>
                              <a:gd name="connsiteX8" fmla="*/ 545782 w 592455"/>
                              <a:gd name="connsiteY8" fmla="*/ 69532 h 632459"/>
                              <a:gd name="connsiteX9" fmla="*/ 592455 w 592455"/>
                              <a:gd name="connsiteY9" fmla="*/ 209550 h 632459"/>
                              <a:gd name="connsiteX10" fmla="*/ 430530 w 592455"/>
                              <a:gd name="connsiteY10" fmla="*/ 201930 h 632459"/>
                              <a:gd name="connsiteX11" fmla="*/ 400050 w 592455"/>
                              <a:gd name="connsiteY11" fmla="*/ 134302 h 632459"/>
                              <a:gd name="connsiteX12" fmla="*/ 329565 w 592455"/>
                              <a:gd name="connsiteY12" fmla="*/ 107632 h 632459"/>
                              <a:gd name="connsiteX13" fmla="*/ 142875 w 592455"/>
                              <a:gd name="connsiteY13" fmla="*/ 107632 h 632459"/>
                              <a:gd name="connsiteX14" fmla="*/ 142875 w 592455"/>
                              <a:gd name="connsiteY14" fmla="*/ 302895 h 632459"/>
                              <a:gd name="connsiteX15" fmla="*/ 332422 w 592455"/>
                              <a:gd name="connsiteY15" fmla="*/ 302895 h 632459"/>
                              <a:gd name="connsiteX16" fmla="*/ 401003 w 592455"/>
                              <a:gd name="connsiteY16" fmla="*/ 274320 h 632459"/>
                              <a:gd name="connsiteX17" fmla="*/ 430530 w 592455"/>
                              <a:gd name="connsiteY17" fmla="*/ 201930 h 6324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2455" h="632459">
                                <a:moveTo>
                                  <a:pt x="592455" y="209550"/>
                                </a:moveTo>
                                <a:cubicBezTo>
                                  <a:pt x="592455" y="265747"/>
                                  <a:pt x="572453" y="313372"/>
                                  <a:pt x="532447" y="352425"/>
                                </a:cubicBezTo>
                                <a:cubicBezTo>
                                  <a:pt x="492443" y="391477"/>
                                  <a:pt x="445770" y="411480"/>
                                  <a:pt x="390525" y="411480"/>
                                </a:cubicBezTo>
                                <a:lnTo>
                                  <a:pt x="142875" y="411480"/>
                                </a:lnTo>
                                <a:lnTo>
                                  <a:pt x="142875" y="632460"/>
                                </a:lnTo>
                                <a:lnTo>
                                  <a:pt x="0" y="632460"/>
                                </a:lnTo>
                                <a:lnTo>
                                  <a:pt x="0" y="0"/>
                                </a:lnTo>
                                <a:lnTo>
                                  <a:pt x="398145" y="0"/>
                                </a:lnTo>
                                <a:cubicBezTo>
                                  <a:pt x="460057" y="0"/>
                                  <a:pt x="509588" y="22860"/>
                                  <a:pt x="545782" y="69532"/>
                                </a:cubicBezTo>
                                <a:cubicBezTo>
                                  <a:pt x="576263" y="110490"/>
                                  <a:pt x="592455" y="157163"/>
                                  <a:pt x="592455" y="209550"/>
                                </a:cubicBezTo>
                                <a:close/>
                                <a:moveTo>
                                  <a:pt x="430530" y="201930"/>
                                </a:moveTo>
                                <a:cubicBezTo>
                                  <a:pt x="430530" y="175260"/>
                                  <a:pt x="420053" y="152400"/>
                                  <a:pt x="400050" y="134302"/>
                                </a:cubicBezTo>
                                <a:cubicBezTo>
                                  <a:pt x="379095" y="116205"/>
                                  <a:pt x="356235" y="107632"/>
                                  <a:pt x="329565" y="107632"/>
                                </a:cubicBezTo>
                                <a:lnTo>
                                  <a:pt x="142875" y="107632"/>
                                </a:lnTo>
                                <a:lnTo>
                                  <a:pt x="142875" y="302895"/>
                                </a:lnTo>
                                <a:lnTo>
                                  <a:pt x="332422" y="302895"/>
                                </a:lnTo>
                                <a:cubicBezTo>
                                  <a:pt x="360045" y="302895"/>
                                  <a:pt x="382905" y="293370"/>
                                  <a:pt x="401003" y="274320"/>
                                </a:cubicBezTo>
                                <a:cubicBezTo>
                                  <a:pt x="421005" y="254318"/>
                                  <a:pt x="430530" y="230505"/>
                                  <a:pt x="430530" y="2019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C2343D" id="Group 11" o:spid="_x0000_s1026" style="position:absolute;margin-left:317.25pt;margin-top:1.55pt;width:237.15pt;height:68.5pt;z-index:251660288;mso-position-horizontal-relative:margin;mso-width-relative:margin;mso-height-relative:margin" coordsize="30118,8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">
                <v:shape id="Freeform 850825038" o:spid="_x0000_s1027" style="position:absolute;width:30118;height:8705;visibility:visible;mso-wrap-style:square;v-text-anchor:middle" coordsize="3011805,87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" path="m591503,952r-393383,c139065,952,91440,18097,54293,53340,18098,88582,,134302,,190500l,870585r198120,l3011805,870585r,-680085l3011805,,591503,r,952xe" fillcolor="#8496b0 [1951]" stroked="f">
                  <v:stroke joinstyle="miter"/>
                  <v:path arrowok="t" o:connecttype="custom" o:connectlocs="591503,952;198120,952;54293,53340;0,190500;0,870585;198120,870585;3011805,870585;3011805,190500;3011805,0;591503,0" o:connectangles="0,0,0,0,0,0,0,0,0,0"/>
                </v:shape>
                <v:shape id="Freeform 1115635274" o:spid="_x0000_s1028" style="position:absolute;left:22926;top:4057;width:5868;height:3791;visibility:visible;mso-wrap-style:square;v-text-anchor:middle" coordsize="586739,379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" path="m491490,283845v14287,-14288,25717,-27622,38100,-41910l457200,169545v10477,-18097,19050,-37147,23813,-57150l583882,112395v1906,-18097,2858,-37147,2858,-56197c586740,37148,585788,18098,583882,l483870,v,134303,-107632,242888,-241935,243840c177165,243840,115252,218123,69532,172403r,l,241935v11430,14288,23813,27622,38100,41910c51435,298132,65722,309563,80010,321945r72390,-72390c170497,260032,189547,267653,209550,273368r,102870c227647,378143,246697,379095,265747,379095v19050,,38100,-952,56198,-2857l321945,273368v20002,-5715,40005,-13336,58102,-23813l452438,322898v11429,-13335,24764,-25718,39052,-39053xe" stroked="f">
                  <v:fill opacity="16448f"/>
                  <v:stroke joinstyle="miter"/>
                  <v:path arrowok="t" o:connecttype="custom" o:connectlocs="491490,283845;529590,241935;457200,169545;481013,112395;583882,112395;586740,56198;583882,0;483870,0;241935,243840;69532,172403;69532,172403;0,241935;38100,283845;80010,321945;152400,249555;209550,273368;209550,376238;265747,379095;321945,376238;321945,273368;380047,249555;452438,322898;491490,283845" o:connectangles="0,0,0,0,0,0,0,0,0,0,0,0,0,0,0,0,0,0,0,0,0,0,0"/>
                </v:shape>
                <v:shape id="Freeform 221952732" o:spid="_x0000_s1029" style="position:absolute;left:24441;top:3495;width:2248;height:2248;visibility:visible;mso-wrap-style:square;v-text-anchor:middle" coordsize="224790,22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" path="m112395,224790c50482,224790,,174307,,112395,,50482,50482,,112395,v61912,,112395,50482,112395,112395c224790,174307,174307,224790,112395,224790xm112395,28575v-46673,,-83820,37147,-83820,83820c28575,159067,65722,196215,112395,196215v46672,,83820,-37148,83820,-83820c196215,65722,158115,28575,112395,28575xe" stroked="f">
                  <v:stroke joinstyle="miter"/>
                  <v:path arrowok="t" o:connecttype="custom" o:connectlocs="112395,224790;0,112395;112395,0;224790,112395;112395,224790;112395,28575;28575,112395;112395,196215;196215,112395;112395,28575" o:connectangles="0,0,0,0,0,0,0,0,0,0"/>
                </v:shape>
                <v:shape id="Freeform 639146041" o:spid="_x0000_s1030" style="position:absolute;left:22212;top:1276;width:6705;height:6705;visibility:visible;mso-wrap-style:square;v-text-anchor:middle" coordsize="670559,67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" path="m335280,670560v-18098,,-38100,-952,-57150,-2857c270510,666750,265747,661035,265747,653415r,-91440c251460,557212,238125,551497,224790,544830r-64770,64770c155257,614362,146685,615315,140970,610553,125730,598170,111442,585787,98107,572453,84772,559117,72390,544830,60007,530542v-4762,-5714,-3810,-13334,953,-19050l126682,445770v-6667,-13335,-12382,-26670,-17144,-40958l17145,404812v-7620,,-13335,-5715,-14288,-12382c952,372428,,353378,,335280,,317183,952,297180,2857,278130v953,-7620,6668,-12383,14288,-12383l108585,265747v4762,-14287,10478,-27622,17145,-40957l60960,160020v-4763,-4762,-5715,-13335,-953,-19050c72390,125730,85725,112395,98107,98108,111442,84772,125730,71437,140017,60008v5715,-4763,13335,-3811,19050,952l224790,126683v13335,-6668,26670,-12383,40957,-17146l265747,17145v,-7620,5716,-13335,12383,-14287c316230,-953,354330,-953,392430,2858v7620,952,12383,6667,12383,14287l404813,109537v14287,4763,27622,10478,40957,17146l510540,61912v4762,-4762,13335,-5715,19050,-952c544830,73342,558165,85725,572452,99060v14288,12382,25718,27623,38100,41910c615315,146685,614363,154305,609600,160020r-65723,65722c550545,239078,556260,252412,561022,266700r92393,c661035,266700,666750,272415,667702,279083v1905,20002,2858,39052,2858,57150c670560,354330,669607,374333,667702,393383v-952,7620,-6667,12382,-14287,12382l561022,405765v-4762,14288,-10477,27622,-17145,40957l608647,511492v4763,4763,5716,13336,953,19050c597217,545783,584835,560070,571500,573405v-13335,13335,-27623,26670,-41910,38100c523875,616267,516255,615315,510540,610553l444817,544830v-13335,6667,-26670,12382,-40957,17145l403860,654367v,7620,-5715,13336,-12383,14288c372427,669608,353377,670560,335280,670560xm293370,640080v27622,1905,56197,1905,83820,l377190,550545v,-6667,3810,-12383,10477,-14287c406717,531495,424815,523875,441960,513397v5715,-2857,12382,-1905,17145,1906l522922,579120v10478,-9525,20955,-19050,30480,-27623c562927,541972,572452,531495,581025,521017l517207,457200v-4762,-4763,-5715,-11430,-1905,-17145c524827,422910,532447,404812,538163,385762v1904,-6667,7619,-10477,14287,-10477l641985,375285v1905,-14288,1905,-27623,1905,-41910c643890,319087,643890,305753,641985,291465r-89535,c545782,291465,540067,287655,538163,280987v-4763,-19050,-12383,-37147,-22861,-54292c512445,220980,513397,214312,517207,209550r63818,-63817c571500,135255,561975,124778,553402,115253,543877,105728,533400,96203,522922,87630r-63817,63817c454342,156210,447675,157162,441960,153353v-17145,-9525,-35243,-17145,-54293,-22861c381000,128587,377190,122872,377190,116205r,-89535c349567,24765,320992,24765,293370,26670r,89535c293370,122872,289560,128587,282892,130492v-19050,4763,-37147,12383,-54292,22861c222885,156210,216217,155258,211455,151447l147638,87630v-10478,9525,-20956,19050,-30481,27623c107632,124778,98107,135255,89535,145733r63817,63817c158115,214312,159067,220980,155257,226695v-9525,17145,-17144,35242,-22860,54292c130492,287655,124777,291465,118110,291465r-89535,c26670,305753,26670,320040,26670,334328v,14287,,27622,1905,41909l118110,376237v6667,,12382,3810,14287,10478c137160,405765,144780,423862,155257,441008v2858,5714,1906,12382,-1905,17145l89535,521970v9525,10477,19050,20955,27622,30480c126682,561975,137160,571500,147638,580072r63817,-63817c216217,511492,222885,510540,228600,514350v17145,9525,35242,17145,54292,22860c289560,539115,293370,544830,293370,551497r,88583xe" stroked="f">
                  <v:stroke joinstyle="miter"/>
                  <v:path arrowok="t" o:connecttype="custom" o:connectlocs="335280,670560;278130,667703;265747,653415;265747,561975;224790,544830;160020,609600;140970,610553;98107,572453;60007,530542;60960,511492;126682,445770;109538,404812;17145,404812;2857,392430;0,335280;2857,278130;17145,265747;108585,265747;125730,224790;60960,160020;60007,140970;98107,98108;140017,60008;159067,60960;224790,126683;265747,109537;265747,17145;278130,2858;392430,2858;404813,17145;404813,109537;445770,126683;510540,61912;529590,60960;572452,99060;610552,140970;609600,160020;543877,225742;561022,266700;653415,266700;667702,279083;670560,336233;667702,393383;653415,405765;561022,405765;543877,446722;608647,511492;609600,530542;571500,573405;529590,611505;510540,610553;444817,544830;403860,561975;403860,654367;391477,668655;335280,670560;293370,640080;377190,640080;377190,550545;387667,536258;441960,513397;459105,515303;522922,579120;553402,551497;581025,521017;517207,457200;515302,440055;538163,385762;552450,375285;641985,375285;643890,333375;641985,291465;552450,291465;538163,280987;515302,226695;517207,209550;581025,145733;553402,115253;522922,87630;459105,151447;441960,153353;387667,130492;377190,116205;377190,26670;293370,26670;293370,116205;282892,130492;228600,153353;211455,151447;147638,87630;117157,115253;89535,145733;153352,209550;155257,226695;132397,280987;118110,291465;28575,291465;26670,334328;28575,376237;118110,376237;132397,386715;155257,441008;153352,458153;89535,521970;117157,552450;147638,580072;211455,516255;228600,514350;282892,537210;293370,551497;293370,640080" o:connectangles="0,0,0,0,0,0,0,0,0,0,0,0,0,0,0,0,0,0,0,0,0,0,0,0,0,0,0,0,0,0,0,0,0,0,0,0,0,0,0,0,0,0,0,0,0,0,0,0,0,0,0,0,0,0,0,0,0,0,0,0,0,0,0,0,0,0,0,0,0,0,0,0,0,0,0,0,0,0,0,0,0,0,0,0,0,0,0,0,0,0,0,0,0,0,0,0,0,0,0,0,0,0,0,0,0,0,0,0,0,0,0"/>
                </v:shape>
                <v:shape id="Freeform 564481201" o:spid="_x0000_s1031" style="position:absolute;left:1390;top:1304;width:6287;height:6315;visibility:visible;mso-wrap-style:square;v-text-anchor:middle" coordsize="628650,631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" path="m628650,434340v,55245,-17145,101917,-50482,140017c543878,612457,501015,631507,449580,631507r-412432,l37148,518160r339090,c399098,518160,418148,512445,433388,501015v18097,-13335,26670,-31433,26670,-54293c460058,392430,424815,365760,355283,365760r-170498,c135255,365760,92393,349567,55245,316230,18098,282892,,240982,,189547,,133350,18098,86677,54293,52388,90488,17145,138113,,198120,l591503,r,108585l243840,108585v-15240,,-31432,6667,-46672,20955c180975,143827,173355,160020,173355,179070v,21907,7620,40005,22860,54293c211455,247650,229552,255270,251460,255270r188595,c499110,255270,544830,271463,578168,304800v33337,31432,50482,75247,50482,129540xe" stroked="f">
                  <v:fill opacity="52428f"/>
                  <v:stroke joinstyle="miter"/>
                  <v:path arrowok="t" o:connecttype="custom" o:connectlocs="628650,434340;578168,574357;449580,631507;37148,631507;37148,518160;376238,518160;433388,501015;460058,446722;355283,365760;184785,365760;55245,316230;0,189547;54293,52388;198120,0;591503,0;591503,108585;243840,108585;197168,129540;173355,179070;196215,233363;251460,255270;440055,255270;578168,304800;628650,434340" o:connectangles="0,0,0,0,0,0,0,0,0,0,0,0,0,0,0,0,0,0,0,0,0,0,0,0"/>
                </v:shape>
                <v:shape id="Freeform 1881211653" o:spid="_x0000_s1032" style="position:absolute;left:8162;top:1190;width:6411;height:6553;visibility:visible;mso-wrap-style:square;v-text-anchor:middle" coordsize="641032,655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" path="m641033,325755v,122872,-31433,211455,-94298,264795c495300,633413,421005,655320,323850,655320v-107633,,-187642,-24765,-239077,-74295c28575,526732,,439102,,319088,,220980,24765,143827,75248,89535,130492,29527,212408,,320992,,441008,,525780,28575,575310,85725v44768,49530,65723,129540,65723,240030xm493395,321945v,-61913,-13335,-111443,-40957,-148590c421958,132397,377190,111443,317183,111443v-59055,,-102870,21907,-133350,65722c159067,214313,146685,261938,146685,320993v,68579,9525,119062,29528,151447c203835,518160,255270,540068,330517,540068v62866,,107633,-21908,133350,-65723c482917,440055,493395,389572,493395,321945xe" stroked="f">
                  <v:fill opacity="52428f"/>
                  <v:stroke joinstyle="miter"/>
                  <v:path arrowok="t" o:connecttype="custom" o:connectlocs="641033,325755;546735,590550;323850,655320;84773,581025;0,319088;75248,89535;320992,0;575310,85725;641033,325755;493395,321945;452438,173355;317183,111443;183833,177165;146685,320993;176213,472440;330517,540068;463867,474345;493395,321945" o:connectangles="0,0,0,0,0,0,0,0,0,0,0,0,0,0,0,0,0,0"/>
                </v:shape>
                <v:shape id="Freeform 868006078" o:spid="_x0000_s1033" style="position:absolute;left:15240;top:1285;width:5924;height:6325;visibility:visible;mso-wrap-style:square;v-text-anchor:middle" coordsize="592455,63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" path="m592455,209550v,56197,-20002,103822,-60008,142875c492443,391477,445770,411480,390525,411480r-247650,l142875,632460,,632460,,,398145,v61912,,111443,22860,147637,69532c576263,110490,592455,157163,592455,209550xm430530,201930v,-26670,-10477,-49530,-30480,-67628c379095,116205,356235,107632,329565,107632r-186690,l142875,302895r189547,c360045,302895,382905,293370,401003,274320v20002,-20002,29527,-43815,29527,-72390xe" stroked="f">
                  <v:fill opacity="52428f"/>
                  <v:stroke joinstyle="miter"/>
                  <v:path arrowok="t" o:connecttype="custom" o:connectlocs="592455,209550;532447,352425;390525,411480;142875,411480;142875,632460;0,632460;0,0;398145,0;545782,69532;592455,209550;430530,201930;400050,134302;329565,107632;142875,107632;142875,302895;332422,302895;401003,274320;430530,201930" o:connectangles="0,0,0,0,0,0,0,0,0,0,0,0,0,0,0,0,0,0"/>
                </v:shape>
                <w10:wrap type="square" anchorx="margin"/>
              </v:group>
            </w:pict>
          </mc:Fallback>
        </mc:AlternateContent>
      </w:r>
    </w:p>
    <w:p w14:paraId="5F451876" w14:textId="704B2FE2" w:rsidR="006D7DAF" w:rsidRDefault="006D7DAF" w:rsidP="006D7DAF">
      <w:pPr>
        <w:pStyle w:val="NoSpacing"/>
        <w:spacing w:before="80" w:after="40"/>
        <w:rPr>
          <w:rFonts w:ascii="Century Gothic" w:eastAsiaTheme="minorHAnsi" w:hAnsi="Century Gothic"/>
          <w:caps/>
          <w:color w:val="8496B0" w:themeColor="text2" w:themeTint="99"/>
          <w:sz w:val="28"/>
          <w:szCs w:val="24"/>
        </w:rPr>
      </w:pPr>
    </w:p>
    <w:p w14:paraId="7ACB47E7" w14:textId="5555AEB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01424E53" w14:textId="561B32D9"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72D79F2D" w14:textId="7777777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0"/>
        <w:gridCol w:w="2528"/>
      </w:tblGrid>
      <w:tr w:rsidR="00751DBA" w14:paraId="4FF4705C" w14:textId="77777777" w:rsidTr="00751DBA">
        <w:tc>
          <w:tcPr>
            <w:tcW w:w="8550" w:type="dxa"/>
            <w:tcBorders>
              <w:bottom w:val="single" w:sz="4" w:space="0" w:color="BFBFBF" w:themeColor="background1" w:themeShade="BF"/>
            </w:tcBorders>
            <w:vAlign w:val="center"/>
          </w:tcPr>
          <w:p w14:paraId="4A18F43B" w14:textId="4F74C8E5" w:rsidR="00751DBA" w:rsidRPr="00751DBA" w:rsidRDefault="00751DBA" w:rsidP="00751DBA">
            <w:pPr>
              <w:pStyle w:val="NoSpacing"/>
              <w:spacing w:before="80" w:after="40"/>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DEPARTMENTS</w:t>
            </w:r>
          </w:p>
        </w:tc>
        <w:tc>
          <w:tcPr>
            <w:tcW w:w="2528" w:type="dxa"/>
            <w:tcBorders>
              <w:bottom w:val="single" w:sz="4" w:space="0" w:color="BFBFBF" w:themeColor="background1" w:themeShade="BF"/>
            </w:tcBorders>
            <w:vAlign w:val="center"/>
          </w:tcPr>
          <w:p w14:paraId="3A5E5520" w14:textId="7B747291" w:rsidR="00751DBA" w:rsidRPr="00751DBA" w:rsidRDefault="00751DBA" w:rsidP="00751DBA">
            <w:pPr>
              <w:pStyle w:val="NoSpacing"/>
              <w:spacing w:before="80" w:after="40"/>
              <w:jc w:val="center"/>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EFFECTIVE DATE</w:t>
            </w:r>
          </w:p>
        </w:tc>
      </w:tr>
      <w:tr w:rsidR="00751DBA" w14:paraId="0A256843" w14:textId="77777777" w:rsidTr="00751DBA">
        <w:trPr>
          <w:trHeight w:val="720"/>
        </w:trPr>
        <w:tc>
          <w:tcPr>
            <w:tcW w:w="8550"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6F875B0D" w14:textId="1467D459" w:rsidR="00751DBA" w:rsidRPr="00751DBA" w:rsidRDefault="00751DBA" w:rsidP="00751DBA">
            <w:pPr>
              <w:pStyle w:val="NoSpacing"/>
              <w:spacing w:before="80" w:after="40"/>
              <w:rPr>
                <w:rFonts w:ascii="Century Gothic" w:hAnsi="Century Gothic"/>
                <w:caps/>
                <w:color w:val="000000" w:themeColor="text1"/>
              </w:rPr>
            </w:pPr>
          </w:p>
        </w:tc>
        <w:tc>
          <w:tcPr>
            <w:tcW w:w="2528"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36BCF590" w14:textId="4FAF554A" w:rsidR="00751DBA" w:rsidRPr="00751DBA" w:rsidRDefault="00751DBA" w:rsidP="00751DBA">
            <w:pPr>
              <w:pStyle w:val="NoSpacing"/>
              <w:spacing w:before="80" w:after="40"/>
              <w:jc w:val="center"/>
              <w:rPr>
                <w:rFonts w:ascii="Century Gothic" w:hAnsi="Century Gothic"/>
                <w:caps/>
                <w:color w:val="000000" w:themeColor="text1"/>
              </w:rPr>
            </w:pPr>
          </w:p>
        </w:tc>
      </w:tr>
    </w:tbl>
    <w:p w14:paraId="20526AD9" w14:textId="42015ECB" w:rsidR="000010E6" w:rsidRDefault="000010E6" w:rsidP="000010E6">
      <w:pPr>
        <w:pStyle w:val="NoSpacing"/>
        <w:spacing w:before="80" w:after="40"/>
        <w:rPr>
          <w:rFonts w:ascii="Century Gothic" w:hAnsi="Century Gothic"/>
          <w:caps/>
          <w:color w:val="8496B0" w:themeColor="text2" w:themeTint="99"/>
          <w:sz w:val="28"/>
          <w:szCs w:val="24"/>
        </w:rPr>
      </w:pPr>
    </w:p>
    <w:p w14:paraId="71211F3A" w14:textId="75DD42E0" w:rsidR="00751DBA" w:rsidRDefault="00751DBA" w:rsidP="000010E6">
      <w:pPr>
        <w:pStyle w:val="HEADING"/>
      </w:pPr>
      <w:r>
        <w:t>Version HISTORY</w:t>
      </w:r>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85"/>
        <w:gridCol w:w="2156"/>
        <w:gridCol w:w="1797"/>
        <w:gridCol w:w="3688"/>
        <w:gridCol w:w="2442"/>
      </w:tblGrid>
      <w:tr w:rsidR="000010E6" w:rsidRPr="006D7DAF" w14:paraId="7288E07D" w14:textId="77777777" w:rsidTr="00E7703D">
        <w:trPr>
          <w:cantSplit/>
          <w:trHeight w:val="288"/>
          <w:tblHeader/>
        </w:trPr>
        <w:tc>
          <w:tcPr>
            <w:tcW w:w="445" w:type="pct"/>
            <w:shd w:val="clear" w:color="auto" w:fill="D5DCE4" w:themeFill="text2" w:themeFillTint="33"/>
            <w:vAlign w:val="center"/>
            <w:hideMark/>
          </w:tcPr>
          <w:p w14:paraId="467A833E" w14:textId="77777777" w:rsidR="004A6847" w:rsidRPr="006D7DAF" w:rsidRDefault="004A6847" w:rsidP="00751DBA">
            <w:pPr>
              <w:pStyle w:val="TableHeading"/>
              <w:jc w:val="center"/>
              <w:rPr>
                <w:rFonts w:ascii="Century Gothic" w:hAnsi="Century Gothic"/>
                <w:b w:val="0"/>
                <w:bCs/>
                <w:color w:val="000000" w:themeColor="text1"/>
                <w:sz w:val="16"/>
              </w:rPr>
            </w:pPr>
            <w:bookmarkStart w:id="0" w:name="ColumnTitle_01"/>
            <w:bookmarkEnd w:id="0"/>
            <w:r w:rsidRPr="006D7DAF">
              <w:rPr>
                <w:rFonts w:ascii="Century Gothic" w:hAnsi="Century Gothic"/>
                <w:b w:val="0"/>
                <w:bCs/>
                <w:color w:val="000000" w:themeColor="text1"/>
                <w:sz w:val="16"/>
              </w:rPr>
              <w:t>VERSION</w:t>
            </w:r>
          </w:p>
        </w:tc>
        <w:tc>
          <w:tcPr>
            <w:tcW w:w="974" w:type="pct"/>
            <w:shd w:val="clear" w:color="auto" w:fill="D5DCE4"/>
            <w:vAlign w:val="center"/>
          </w:tcPr>
          <w:p w14:paraId="6509AA47"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ED BY</w:t>
            </w:r>
          </w:p>
        </w:tc>
        <w:tc>
          <w:tcPr>
            <w:tcW w:w="812" w:type="pct"/>
            <w:shd w:val="clear" w:color="auto" w:fill="D5DCE4" w:themeFill="text2" w:themeFillTint="33"/>
            <w:vAlign w:val="center"/>
            <w:hideMark/>
          </w:tcPr>
          <w:p w14:paraId="3ED64DF2" w14:textId="123093F6" w:rsidR="004A6847" w:rsidRPr="006D7DAF" w:rsidRDefault="006C7B15"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AL</w:t>
            </w:r>
            <w:r w:rsidR="004A6847" w:rsidRPr="006D7DAF">
              <w:rPr>
                <w:rFonts w:ascii="Century Gothic" w:hAnsi="Century Gothic"/>
                <w:b w:val="0"/>
                <w:bCs/>
                <w:color w:val="000000" w:themeColor="text1"/>
                <w:sz w:val="16"/>
              </w:rPr>
              <w:t xml:space="preserve"> DATE</w:t>
            </w:r>
          </w:p>
        </w:tc>
        <w:tc>
          <w:tcPr>
            <w:tcW w:w="1666" w:type="pct"/>
            <w:shd w:val="clear" w:color="auto" w:fill="D5DCE4" w:themeFill="text2" w:themeFillTint="33"/>
            <w:vAlign w:val="center"/>
            <w:hideMark/>
          </w:tcPr>
          <w:p w14:paraId="3E7902D3"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DESCRIPTION OF CHANGE</w:t>
            </w:r>
          </w:p>
        </w:tc>
        <w:tc>
          <w:tcPr>
            <w:tcW w:w="1103" w:type="pct"/>
            <w:shd w:val="clear" w:color="auto" w:fill="D5DCE4" w:themeFill="text2" w:themeFillTint="33"/>
            <w:vAlign w:val="center"/>
            <w:hideMark/>
          </w:tcPr>
          <w:p w14:paraId="436E1E30" w14:textId="7C46FE6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UTHOR</w:t>
            </w:r>
          </w:p>
        </w:tc>
      </w:tr>
      <w:tr w:rsidR="004A6847" w:rsidRPr="006D7DAF" w14:paraId="6838D451" w14:textId="77777777" w:rsidTr="00751DBA">
        <w:trPr>
          <w:cantSplit/>
          <w:trHeight w:val="432"/>
        </w:trPr>
        <w:tc>
          <w:tcPr>
            <w:tcW w:w="445" w:type="pct"/>
            <w:vAlign w:val="center"/>
          </w:tcPr>
          <w:p w14:paraId="08191F70" w14:textId="6A361EFF" w:rsidR="004A6847" w:rsidRPr="00751DBA" w:rsidRDefault="004A6847" w:rsidP="00D46EEE">
            <w:pPr>
              <w:pStyle w:val="TableText"/>
              <w:jc w:val="center"/>
              <w:rPr>
                <w:rFonts w:ascii="Century Gothic" w:hAnsi="Century Gothic" w:cstheme="minorHAnsi"/>
                <w:color w:val="000000" w:themeColor="text1"/>
              </w:rPr>
            </w:pPr>
          </w:p>
        </w:tc>
        <w:tc>
          <w:tcPr>
            <w:tcW w:w="974" w:type="pct"/>
            <w:vAlign w:val="center"/>
          </w:tcPr>
          <w:p w14:paraId="46D7C143" w14:textId="621567A5" w:rsidR="004A6847" w:rsidRPr="00751DBA" w:rsidRDefault="004A6847" w:rsidP="00D46EEE">
            <w:pPr>
              <w:pStyle w:val="TableText"/>
              <w:rPr>
                <w:rFonts w:ascii="Century Gothic" w:hAnsi="Century Gothic" w:cstheme="minorHAnsi"/>
                <w:color w:val="000000" w:themeColor="text1"/>
              </w:rPr>
            </w:pPr>
          </w:p>
        </w:tc>
        <w:tc>
          <w:tcPr>
            <w:tcW w:w="812" w:type="pct"/>
            <w:vAlign w:val="center"/>
          </w:tcPr>
          <w:p w14:paraId="5E1DFC4F" w14:textId="52F6D34F" w:rsidR="004A6847" w:rsidRPr="00751DBA" w:rsidRDefault="004A6847" w:rsidP="00D46EEE">
            <w:pPr>
              <w:pStyle w:val="TableText"/>
              <w:jc w:val="center"/>
              <w:rPr>
                <w:rFonts w:ascii="Century Gothic" w:hAnsi="Century Gothic" w:cstheme="minorHAnsi"/>
                <w:color w:val="000000" w:themeColor="text1"/>
              </w:rPr>
            </w:pPr>
          </w:p>
        </w:tc>
        <w:tc>
          <w:tcPr>
            <w:tcW w:w="1666" w:type="pct"/>
            <w:vAlign w:val="center"/>
          </w:tcPr>
          <w:p w14:paraId="3F653BCA" w14:textId="2AD5464D" w:rsidR="004A6847" w:rsidRPr="00751DBA" w:rsidRDefault="004A6847" w:rsidP="00D46EEE">
            <w:pPr>
              <w:pStyle w:val="TableText"/>
              <w:rPr>
                <w:rFonts w:ascii="Century Gothic" w:hAnsi="Century Gothic" w:cstheme="minorHAnsi"/>
                <w:color w:val="000000" w:themeColor="text1"/>
              </w:rPr>
            </w:pPr>
          </w:p>
        </w:tc>
        <w:tc>
          <w:tcPr>
            <w:tcW w:w="1103" w:type="pct"/>
            <w:vAlign w:val="center"/>
          </w:tcPr>
          <w:p w14:paraId="29B38D19" w14:textId="6E4A135A" w:rsidR="004A6847" w:rsidRPr="00751DBA" w:rsidRDefault="004A6847" w:rsidP="00D46EEE">
            <w:pPr>
              <w:pStyle w:val="TableText"/>
              <w:rPr>
                <w:rFonts w:ascii="Century Gothic" w:hAnsi="Century Gothic" w:cstheme="minorHAnsi"/>
                <w:color w:val="000000" w:themeColor="text1"/>
              </w:rPr>
            </w:pPr>
          </w:p>
        </w:tc>
      </w:tr>
      <w:tr w:rsidR="00BC49E0" w:rsidRPr="006D7DAF" w14:paraId="06234D3D" w14:textId="77777777" w:rsidTr="00751DBA">
        <w:trPr>
          <w:cantSplit/>
          <w:trHeight w:val="432"/>
        </w:trPr>
        <w:tc>
          <w:tcPr>
            <w:tcW w:w="445" w:type="pct"/>
            <w:vAlign w:val="center"/>
          </w:tcPr>
          <w:p w14:paraId="67361844" w14:textId="682815EE" w:rsidR="00BC49E0" w:rsidRPr="00751DBA" w:rsidRDefault="00BC49E0" w:rsidP="00BC49E0">
            <w:pPr>
              <w:pStyle w:val="TableText"/>
              <w:jc w:val="center"/>
              <w:rPr>
                <w:rFonts w:ascii="Century Gothic" w:hAnsi="Century Gothic" w:cstheme="minorHAnsi"/>
                <w:color w:val="000000" w:themeColor="text1"/>
              </w:rPr>
            </w:pPr>
          </w:p>
        </w:tc>
        <w:tc>
          <w:tcPr>
            <w:tcW w:w="974" w:type="pct"/>
            <w:vAlign w:val="center"/>
          </w:tcPr>
          <w:p w14:paraId="214DD7AD" w14:textId="2F1588A6" w:rsidR="00BC49E0" w:rsidRPr="00751DBA" w:rsidRDefault="00BC49E0" w:rsidP="00BC49E0">
            <w:pPr>
              <w:pStyle w:val="TableText"/>
              <w:rPr>
                <w:rFonts w:ascii="Century Gothic" w:hAnsi="Century Gothic" w:cstheme="minorHAnsi"/>
                <w:color w:val="000000" w:themeColor="text1"/>
              </w:rPr>
            </w:pPr>
          </w:p>
        </w:tc>
        <w:tc>
          <w:tcPr>
            <w:tcW w:w="812" w:type="pct"/>
            <w:vAlign w:val="center"/>
          </w:tcPr>
          <w:p w14:paraId="4257BBB3" w14:textId="014E2CB3" w:rsidR="00BC49E0" w:rsidRPr="00751DBA" w:rsidRDefault="00BC49E0" w:rsidP="00BC49E0">
            <w:pPr>
              <w:pStyle w:val="TableText"/>
              <w:jc w:val="center"/>
              <w:rPr>
                <w:rFonts w:ascii="Century Gothic" w:hAnsi="Century Gothic" w:cstheme="minorHAnsi"/>
                <w:color w:val="000000" w:themeColor="text1"/>
              </w:rPr>
            </w:pPr>
          </w:p>
        </w:tc>
        <w:tc>
          <w:tcPr>
            <w:tcW w:w="1666" w:type="pct"/>
            <w:vAlign w:val="center"/>
          </w:tcPr>
          <w:p w14:paraId="3AC8902E" w14:textId="50D11CE4" w:rsidR="00BC49E0" w:rsidRPr="00751DBA" w:rsidRDefault="00BC49E0" w:rsidP="00BC49E0">
            <w:pPr>
              <w:pStyle w:val="TableText"/>
              <w:rPr>
                <w:rFonts w:ascii="Century Gothic" w:hAnsi="Century Gothic" w:cstheme="minorHAnsi"/>
                <w:color w:val="000000" w:themeColor="text1"/>
              </w:rPr>
            </w:pPr>
          </w:p>
        </w:tc>
        <w:tc>
          <w:tcPr>
            <w:tcW w:w="1103" w:type="pct"/>
            <w:vAlign w:val="center"/>
          </w:tcPr>
          <w:p w14:paraId="3B4FF97F" w14:textId="395018B8" w:rsidR="00BC49E0" w:rsidRPr="00751DBA" w:rsidRDefault="00BC49E0" w:rsidP="00BC49E0">
            <w:pPr>
              <w:pStyle w:val="TableText"/>
              <w:rPr>
                <w:rFonts w:ascii="Century Gothic" w:hAnsi="Century Gothic" w:cstheme="minorHAnsi"/>
                <w:color w:val="000000" w:themeColor="text1"/>
              </w:rPr>
            </w:pPr>
          </w:p>
        </w:tc>
      </w:tr>
      <w:tr w:rsidR="00BC49E0" w:rsidRPr="006D7DAF" w14:paraId="634A1294" w14:textId="77777777" w:rsidTr="00751DBA">
        <w:trPr>
          <w:cantSplit/>
          <w:trHeight w:val="432"/>
        </w:trPr>
        <w:tc>
          <w:tcPr>
            <w:tcW w:w="445" w:type="pct"/>
            <w:vAlign w:val="center"/>
          </w:tcPr>
          <w:p w14:paraId="1356D74F" w14:textId="7FB76EBF" w:rsidR="00BC49E0" w:rsidRPr="00751DBA" w:rsidRDefault="00BC49E0" w:rsidP="00BC49E0">
            <w:pPr>
              <w:pStyle w:val="TableText"/>
              <w:jc w:val="center"/>
              <w:rPr>
                <w:rFonts w:ascii="Century Gothic" w:hAnsi="Century Gothic" w:cstheme="minorHAnsi"/>
                <w:color w:val="000000" w:themeColor="text1"/>
              </w:rPr>
            </w:pPr>
          </w:p>
        </w:tc>
        <w:tc>
          <w:tcPr>
            <w:tcW w:w="974" w:type="pct"/>
            <w:vAlign w:val="center"/>
          </w:tcPr>
          <w:p w14:paraId="058EA361" w14:textId="56F13CD4" w:rsidR="00BC49E0" w:rsidRPr="00751DBA" w:rsidRDefault="00BC49E0" w:rsidP="00BC49E0">
            <w:pPr>
              <w:pStyle w:val="TableText"/>
              <w:rPr>
                <w:rFonts w:ascii="Century Gothic" w:hAnsi="Century Gothic" w:cstheme="minorHAnsi"/>
                <w:color w:val="000000" w:themeColor="text1"/>
              </w:rPr>
            </w:pPr>
          </w:p>
        </w:tc>
        <w:tc>
          <w:tcPr>
            <w:tcW w:w="812" w:type="pct"/>
            <w:vAlign w:val="center"/>
          </w:tcPr>
          <w:p w14:paraId="4C1E841F" w14:textId="1FC4AB6D" w:rsidR="00BC49E0" w:rsidRPr="00751DBA" w:rsidRDefault="00BC49E0" w:rsidP="00BC49E0">
            <w:pPr>
              <w:pStyle w:val="TableText"/>
              <w:jc w:val="center"/>
              <w:rPr>
                <w:rFonts w:ascii="Century Gothic" w:hAnsi="Century Gothic" w:cstheme="minorHAnsi"/>
                <w:color w:val="000000" w:themeColor="text1"/>
              </w:rPr>
            </w:pPr>
          </w:p>
        </w:tc>
        <w:tc>
          <w:tcPr>
            <w:tcW w:w="1666" w:type="pct"/>
            <w:vAlign w:val="center"/>
          </w:tcPr>
          <w:p w14:paraId="49BF88D4" w14:textId="3C0B7CEF" w:rsidR="00BC49E0" w:rsidRPr="00751DBA" w:rsidRDefault="00BC49E0" w:rsidP="00BC49E0">
            <w:pPr>
              <w:pStyle w:val="TableText"/>
              <w:rPr>
                <w:rFonts w:ascii="Century Gothic" w:hAnsi="Century Gothic" w:cstheme="minorHAnsi"/>
                <w:color w:val="000000" w:themeColor="text1"/>
              </w:rPr>
            </w:pPr>
          </w:p>
        </w:tc>
        <w:tc>
          <w:tcPr>
            <w:tcW w:w="1103" w:type="pct"/>
            <w:vAlign w:val="center"/>
          </w:tcPr>
          <w:p w14:paraId="53F1189D" w14:textId="64DE37B1" w:rsidR="00BC49E0" w:rsidRPr="00751DBA" w:rsidRDefault="00BC49E0" w:rsidP="00BC49E0">
            <w:pPr>
              <w:pStyle w:val="TableText"/>
              <w:rPr>
                <w:rFonts w:ascii="Century Gothic" w:hAnsi="Century Gothic" w:cstheme="minorHAnsi"/>
                <w:color w:val="000000" w:themeColor="text1"/>
              </w:rPr>
            </w:pPr>
          </w:p>
        </w:tc>
      </w:tr>
      <w:tr w:rsidR="004A6847" w:rsidRPr="006D7DAF" w14:paraId="1BD66926" w14:textId="77777777" w:rsidTr="00751DBA">
        <w:trPr>
          <w:cantSplit/>
          <w:trHeight w:val="432"/>
        </w:trPr>
        <w:tc>
          <w:tcPr>
            <w:tcW w:w="445" w:type="pct"/>
            <w:vAlign w:val="center"/>
          </w:tcPr>
          <w:p w14:paraId="2BB7A5E9"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3F64B5EF"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5A466F2"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5F0E1293"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39EB883D" w14:textId="77777777" w:rsidR="004A6847" w:rsidRPr="006D7DAF" w:rsidRDefault="004A6847" w:rsidP="00D46EEE">
            <w:pPr>
              <w:pStyle w:val="TableText"/>
              <w:rPr>
                <w:rFonts w:ascii="Century Gothic" w:hAnsi="Century Gothic"/>
                <w:color w:val="000000" w:themeColor="text1"/>
                <w:sz w:val="16"/>
              </w:rPr>
            </w:pPr>
          </w:p>
        </w:tc>
      </w:tr>
      <w:tr w:rsidR="004A6847" w:rsidRPr="006D7DAF" w14:paraId="5F7FC5E9" w14:textId="77777777" w:rsidTr="00751DBA">
        <w:trPr>
          <w:cantSplit/>
          <w:trHeight w:val="432"/>
        </w:trPr>
        <w:tc>
          <w:tcPr>
            <w:tcW w:w="445" w:type="pct"/>
            <w:vAlign w:val="center"/>
          </w:tcPr>
          <w:p w14:paraId="34C19790"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01E030CE"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0BCF8E0"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3CA45908"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07F86678" w14:textId="77777777" w:rsidR="004A6847" w:rsidRPr="006D7DAF" w:rsidRDefault="004A6847" w:rsidP="00D46EEE">
            <w:pPr>
              <w:pStyle w:val="TableText"/>
              <w:rPr>
                <w:rFonts w:ascii="Century Gothic" w:hAnsi="Century Gothic"/>
                <w:color w:val="000000" w:themeColor="text1"/>
                <w:sz w:val="16"/>
              </w:rPr>
            </w:pPr>
          </w:p>
        </w:tc>
      </w:tr>
    </w:tbl>
    <w:p w14:paraId="43D85DF3" w14:textId="77777777" w:rsidR="00BC7F9D" w:rsidRPr="006D7DAF" w:rsidRDefault="004A6847">
      <w:pPr>
        <w:rPr>
          <w:rFonts w:ascii="Century Gothic" w:hAnsi="Century Gothic"/>
        </w:rPr>
      </w:pPr>
      <w:r w:rsidRPr="006D7DAF">
        <w:rPr>
          <w:rFonts w:ascii="Century Gothic" w:hAnsi="Century Gothic"/>
        </w:rPr>
        <w:br w:type="page"/>
      </w:r>
    </w:p>
    <w:p w14:paraId="5E99191A" w14:textId="77777777" w:rsidR="000C17B1" w:rsidRPr="006D7DAF" w:rsidRDefault="000C17B1">
      <w:pPr>
        <w:rPr>
          <w:rFonts w:ascii="Century Gothic" w:hAnsi="Century Gothic"/>
        </w:rPr>
      </w:pPr>
    </w:p>
    <w:p w14:paraId="66132DEF" w14:textId="6EA2D90E" w:rsidR="000C17B1" w:rsidRPr="00751DBA" w:rsidRDefault="004226D3" w:rsidP="0005165C">
      <w:pPr>
        <w:pStyle w:val="HEADING"/>
        <w:rPr>
          <w:b/>
          <w:sz w:val="21"/>
        </w:rPr>
      </w:pPr>
      <w:r w:rsidRPr="00751DBA">
        <w:t>PURPOSE</w:t>
      </w:r>
    </w:p>
    <w:tbl>
      <w:tblPr>
        <w:tblStyle w:val="TableGrid"/>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0"/>
      </w:tblGrid>
      <w:tr w:rsidR="000C17B1" w:rsidRPr="0005165C" w14:paraId="1EFCF2D0" w14:textId="77777777" w:rsidTr="0005165C">
        <w:trPr>
          <w:trHeight w:val="1296"/>
        </w:trPr>
        <w:tc>
          <w:tcPr>
            <w:tcW w:w="10970" w:type="dxa"/>
            <w:tcMar>
              <w:top w:w="144" w:type="dxa"/>
              <w:left w:w="144" w:type="dxa"/>
              <w:right w:w="115" w:type="dxa"/>
            </w:tcMar>
          </w:tcPr>
          <w:p w14:paraId="16D5B13B" w14:textId="3B209E82" w:rsidR="000C17B1" w:rsidRPr="0005165C" w:rsidRDefault="000C17B1" w:rsidP="0005165C">
            <w:pPr>
              <w:spacing w:line="276" w:lineRule="auto"/>
              <w:rPr>
                <w:rFonts w:ascii="Century Gothic" w:hAnsi="Century Gothic" w:cstheme="minorHAnsi"/>
                <w:sz w:val="21"/>
                <w:szCs w:val="32"/>
              </w:rPr>
            </w:pPr>
          </w:p>
        </w:tc>
      </w:tr>
    </w:tbl>
    <w:p w14:paraId="3FB07367" w14:textId="77777777" w:rsidR="00751DBA" w:rsidRDefault="00751DBA" w:rsidP="00751DBA">
      <w:pPr>
        <w:spacing w:line="276" w:lineRule="auto"/>
        <w:rPr>
          <w:rFonts w:ascii="Century Gothic" w:hAnsi="Century Gothic"/>
          <w:bCs/>
          <w:color w:val="8496B0" w:themeColor="text2" w:themeTint="99"/>
          <w:sz w:val="28"/>
          <w:szCs w:val="28"/>
        </w:rPr>
      </w:pPr>
    </w:p>
    <w:p w14:paraId="69E919A2" w14:textId="39420AC5" w:rsidR="000B06B6" w:rsidRPr="006D7DAF" w:rsidRDefault="00751DBA" w:rsidP="0005165C">
      <w:pPr>
        <w:pStyle w:val="HEADING"/>
        <w:rPr>
          <w:b/>
          <w:color w:val="44546A" w:themeColor="text2"/>
          <w:sz w:val="10"/>
          <w:szCs w:val="10"/>
        </w:rPr>
      </w:pPr>
      <w:r w:rsidRPr="00751DBA">
        <w:t>KEYWORDS AND DEFINITIONS</w:t>
      </w:r>
    </w:p>
    <w:tbl>
      <w:tblPr>
        <w:tblStyle w:val="TableGrid"/>
        <w:tblW w:w="10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8190"/>
      </w:tblGrid>
      <w:tr w:rsidR="000B06B6" w:rsidRPr="006D7DAF" w14:paraId="43115CAF" w14:textId="77777777" w:rsidTr="0005165C">
        <w:trPr>
          <w:trHeight w:val="360"/>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043ABC85"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KEYWORD</w:t>
            </w: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5C5EFCB4"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DEFINITION</w:t>
            </w:r>
          </w:p>
        </w:tc>
      </w:tr>
      <w:tr w:rsidR="000B06B6" w:rsidRPr="006D7DAF" w14:paraId="096888DD"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1D7082"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71D0EA" w14:textId="77777777" w:rsidR="000B06B6" w:rsidRPr="0005165C" w:rsidRDefault="000B06B6">
            <w:pPr>
              <w:rPr>
                <w:rFonts w:ascii="Century Gothic" w:hAnsi="Century Gothic"/>
                <w:sz w:val="18"/>
                <w:szCs w:val="18"/>
              </w:rPr>
            </w:pPr>
          </w:p>
        </w:tc>
      </w:tr>
      <w:tr w:rsidR="000B06B6" w:rsidRPr="006D7DAF" w14:paraId="7ACABFC1"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573053"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E58FCE" w14:textId="77777777" w:rsidR="000B06B6" w:rsidRPr="0005165C" w:rsidRDefault="000B06B6">
            <w:pPr>
              <w:rPr>
                <w:rFonts w:ascii="Century Gothic" w:hAnsi="Century Gothic"/>
                <w:sz w:val="18"/>
                <w:szCs w:val="18"/>
              </w:rPr>
            </w:pPr>
          </w:p>
        </w:tc>
      </w:tr>
      <w:tr w:rsidR="000B06B6" w:rsidRPr="006D7DAF" w14:paraId="21C27410"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B3ADC"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DEB8E" w14:textId="77777777" w:rsidR="000B06B6" w:rsidRPr="0005165C" w:rsidRDefault="000B06B6">
            <w:pPr>
              <w:rPr>
                <w:rFonts w:ascii="Century Gothic" w:hAnsi="Century Gothic"/>
                <w:sz w:val="18"/>
                <w:szCs w:val="18"/>
              </w:rPr>
            </w:pPr>
          </w:p>
        </w:tc>
      </w:tr>
      <w:tr w:rsidR="000B06B6" w:rsidRPr="006D7DAF" w14:paraId="251BF79C"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EBE508"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BE6455" w14:textId="77777777" w:rsidR="000B06B6" w:rsidRPr="0005165C" w:rsidRDefault="000B06B6">
            <w:pPr>
              <w:rPr>
                <w:rFonts w:ascii="Century Gothic" w:hAnsi="Century Gothic"/>
                <w:sz w:val="18"/>
                <w:szCs w:val="18"/>
              </w:rPr>
            </w:pPr>
          </w:p>
        </w:tc>
      </w:tr>
      <w:tr w:rsidR="000B06B6" w:rsidRPr="006D7DAF" w14:paraId="2C067412"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F6D046"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A0D489" w14:textId="77777777" w:rsidR="000B06B6" w:rsidRPr="0005165C" w:rsidRDefault="000B06B6">
            <w:pPr>
              <w:rPr>
                <w:rFonts w:ascii="Century Gothic" w:hAnsi="Century Gothic"/>
                <w:sz w:val="18"/>
                <w:szCs w:val="18"/>
              </w:rPr>
            </w:pPr>
          </w:p>
        </w:tc>
      </w:tr>
    </w:tbl>
    <w:p w14:paraId="3E4B6DA8" w14:textId="77777777" w:rsidR="00751DBA" w:rsidRDefault="00751DBA" w:rsidP="00751DBA">
      <w:pPr>
        <w:spacing w:line="276" w:lineRule="auto"/>
        <w:rPr>
          <w:rFonts w:ascii="Century Gothic" w:hAnsi="Century Gothic"/>
          <w:bCs/>
          <w:color w:val="8496B0" w:themeColor="text2" w:themeTint="99"/>
          <w:sz w:val="28"/>
          <w:szCs w:val="28"/>
        </w:rPr>
      </w:pPr>
    </w:p>
    <w:p w14:paraId="10131D0D" w14:textId="77777777" w:rsidR="0005165C" w:rsidRPr="00751DBA" w:rsidRDefault="00751DBA" w:rsidP="0005165C">
      <w:pPr>
        <w:pStyle w:val="HEADING"/>
        <w:rPr>
          <w:b/>
          <w:sz w:val="21"/>
        </w:rPr>
      </w:pPr>
      <w:r>
        <w:t>SCOPE</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DA5E478" w14:textId="77777777" w:rsidTr="0005165C">
        <w:trPr>
          <w:trHeight w:val="1296"/>
        </w:trPr>
        <w:tc>
          <w:tcPr>
            <w:tcW w:w="10973" w:type="dxa"/>
            <w:tcMar>
              <w:top w:w="144" w:type="dxa"/>
              <w:left w:w="144" w:type="dxa"/>
              <w:right w:w="115" w:type="dxa"/>
            </w:tcMar>
          </w:tcPr>
          <w:p w14:paraId="484E447A" w14:textId="37293B9C" w:rsidR="0005165C" w:rsidRPr="0005165C" w:rsidRDefault="0005165C" w:rsidP="0005165C">
            <w:pPr>
              <w:spacing w:line="276" w:lineRule="auto"/>
              <w:rPr>
                <w:rFonts w:ascii="Century Gothic" w:hAnsi="Century Gothic" w:cstheme="minorHAnsi"/>
                <w:sz w:val="21"/>
                <w:szCs w:val="32"/>
              </w:rPr>
            </w:pPr>
          </w:p>
        </w:tc>
      </w:tr>
    </w:tbl>
    <w:p w14:paraId="603ABBDD" w14:textId="77777777" w:rsidR="0005165C" w:rsidRDefault="0005165C" w:rsidP="0005165C">
      <w:pPr>
        <w:spacing w:line="276" w:lineRule="auto"/>
        <w:rPr>
          <w:rFonts w:ascii="Century Gothic" w:hAnsi="Century Gothic"/>
          <w:bCs/>
          <w:color w:val="8496B0" w:themeColor="text2" w:themeTint="99"/>
          <w:sz w:val="28"/>
          <w:szCs w:val="28"/>
        </w:rPr>
      </w:pPr>
    </w:p>
    <w:p w14:paraId="17700C3D" w14:textId="4845F942" w:rsidR="001635A3" w:rsidRDefault="00751DBA" w:rsidP="0005165C">
      <w:pPr>
        <w:pStyle w:val="HEADING"/>
      </w:pPr>
      <w:r>
        <w:t>PROCEDURE</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0"/>
        <w:gridCol w:w="10538"/>
      </w:tblGrid>
      <w:tr w:rsidR="0005165C" w:rsidRPr="0005165C" w14:paraId="3FFCC164" w14:textId="77777777" w:rsidTr="0005165C">
        <w:trPr>
          <w:trHeight w:val="504"/>
        </w:trPr>
        <w:tc>
          <w:tcPr>
            <w:tcW w:w="530" w:type="dxa"/>
            <w:vAlign w:val="center"/>
          </w:tcPr>
          <w:p w14:paraId="616E4300" w14:textId="6D3E5A6C"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5E0D5182" w14:textId="43E0AD08" w:rsidR="0005165C" w:rsidRPr="0005165C" w:rsidRDefault="0005165C" w:rsidP="0005165C">
            <w:pPr>
              <w:spacing w:line="276" w:lineRule="auto"/>
              <w:rPr>
                <w:rFonts w:ascii="Century Gothic" w:hAnsi="Century Gothic"/>
                <w:sz w:val="21"/>
                <w:szCs w:val="21"/>
              </w:rPr>
            </w:pPr>
          </w:p>
        </w:tc>
      </w:tr>
      <w:tr w:rsidR="0005165C" w:rsidRPr="0005165C" w14:paraId="300E7C1C" w14:textId="77777777" w:rsidTr="0005165C">
        <w:trPr>
          <w:trHeight w:val="504"/>
        </w:trPr>
        <w:tc>
          <w:tcPr>
            <w:tcW w:w="530" w:type="dxa"/>
            <w:vAlign w:val="center"/>
          </w:tcPr>
          <w:p w14:paraId="5E93F903"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6DC4C034" w14:textId="1D5AF230" w:rsidR="0005165C" w:rsidRPr="0005165C" w:rsidRDefault="0005165C" w:rsidP="0005165C">
            <w:pPr>
              <w:spacing w:line="276" w:lineRule="auto"/>
              <w:rPr>
                <w:rFonts w:ascii="Century Gothic" w:hAnsi="Century Gothic"/>
                <w:sz w:val="21"/>
                <w:szCs w:val="21"/>
              </w:rPr>
            </w:pPr>
          </w:p>
        </w:tc>
      </w:tr>
      <w:tr w:rsidR="0005165C" w:rsidRPr="0005165C" w14:paraId="42907468" w14:textId="77777777" w:rsidTr="0005165C">
        <w:trPr>
          <w:trHeight w:val="504"/>
        </w:trPr>
        <w:tc>
          <w:tcPr>
            <w:tcW w:w="530" w:type="dxa"/>
            <w:vAlign w:val="center"/>
          </w:tcPr>
          <w:p w14:paraId="36BC0355"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65D8A074" w14:textId="4509CC97" w:rsidR="0005165C" w:rsidRPr="0005165C" w:rsidRDefault="0005165C" w:rsidP="0005165C">
            <w:pPr>
              <w:spacing w:line="276" w:lineRule="auto"/>
              <w:rPr>
                <w:rFonts w:ascii="Century Gothic" w:hAnsi="Century Gothic"/>
                <w:sz w:val="21"/>
                <w:szCs w:val="21"/>
              </w:rPr>
            </w:pPr>
          </w:p>
        </w:tc>
      </w:tr>
      <w:tr w:rsidR="0005165C" w:rsidRPr="0005165C" w14:paraId="31EA419B" w14:textId="77777777" w:rsidTr="0005165C">
        <w:trPr>
          <w:trHeight w:val="504"/>
        </w:trPr>
        <w:tc>
          <w:tcPr>
            <w:tcW w:w="530" w:type="dxa"/>
            <w:vAlign w:val="center"/>
          </w:tcPr>
          <w:p w14:paraId="3ACE93B2"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2204EC4E" w14:textId="23FA9CB1" w:rsidR="0005165C" w:rsidRPr="0005165C" w:rsidRDefault="0005165C" w:rsidP="0005165C">
            <w:pPr>
              <w:spacing w:line="276" w:lineRule="auto"/>
              <w:rPr>
                <w:rFonts w:ascii="Century Gothic" w:hAnsi="Century Gothic"/>
                <w:sz w:val="21"/>
                <w:szCs w:val="21"/>
              </w:rPr>
            </w:pPr>
          </w:p>
        </w:tc>
      </w:tr>
      <w:tr w:rsidR="0005165C" w:rsidRPr="0005165C" w14:paraId="007BA61E" w14:textId="77777777" w:rsidTr="0005165C">
        <w:trPr>
          <w:trHeight w:val="504"/>
        </w:trPr>
        <w:tc>
          <w:tcPr>
            <w:tcW w:w="530" w:type="dxa"/>
            <w:vAlign w:val="center"/>
          </w:tcPr>
          <w:p w14:paraId="02E3A5EA"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7260A3DF" w14:textId="6059F1FD" w:rsidR="0005165C" w:rsidRPr="0005165C" w:rsidRDefault="0005165C" w:rsidP="0005165C">
            <w:pPr>
              <w:spacing w:line="276" w:lineRule="auto"/>
              <w:rPr>
                <w:rFonts w:ascii="Century Gothic" w:hAnsi="Century Gothic"/>
                <w:sz w:val="21"/>
                <w:szCs w:val="21"/>
              </w:rPr>
            </w:pPr>
          </w:p>
        </w:tc>
      </w:tr>
      <w:tr w:rsidR="0005165C" w:rsidRPr="0005165C" w14:paraId="2098B128" w14:textId="77777777" w:rsidTr="0005165C">
        <w:trPr>
          <w:trHeight w:val="504"/>
        </w:trPr>
        <w:tc>
          <w:tcPr>
            <w:tcW w:w="530" w:type="dxa"/>
            <w:vAlign w:val="center"/>
          </w:tcPr>
          <w:p w14:paraId="22A079EF"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01727FAD" w14:textId="75A55FE2" w:rsidR="0005165C" w:rsidRPr="0005165C" w:rsidRDefault="0005165C" w:rsidP="0005165C">
            <w:pPr>
              <w:spacing w:line="276" w:lineRule="auto"/>
              <w:rPr>
                <w:rFonts w:ascii="Century Gothic" w:hAnsi="Century Gothic"/>
                <w:sz w:val="21"/>
                <w:szCs w:val="21"/>
              </w:rPr>
            </w:pPr>
          </w:p>
        </w:tc>
      </w:tr>
    </w:tbl>
    <w:p w14:paraId="46A55F14" w14:textId="77777777" w:rsidR="0005165C" w:rsidRDefault="0005165C" w:rsidP="00EF63FD">
      <w:pPr>
        <w:spacing w:line="276" w:lineRule="auto"/>
        <w:rPr>
          <w:rFonts w:ascii="Century Gothic" w:hAnsi="Century Gothic"/>
          <w:bCs/>
          <w:color w:val="8496B0" w:themeColor="text2" w:themeTint="99"/>
          <w:sz w:val="28"/>
          <w:szCs w:val="28"/>
        </w:rPr>
      </w:pPr>
    </w:p>
    <w:p w14:paraId="513D5237" w14:textId="33C9CE1A" w:rsidR="0005165C" w:rsidRPr="006D7DAF" w:rsidRDefault="0005165C" w:rsidP="0005165C">
      <w:pPr>
        <w:pStyle w:val="HEADING"/>
        <w:rPr>
          <w:sz w:val="18"/>
        </w:rPr>
      </w:pPr>
      <w:r>
        <w:t>RESOURCES</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99F904B" w14:textId="77777777" w:rsidTr="0005165C">
        <w:trPr>
          <w:trHeight w:val="1296"/>
        </w:trPr>
        <w:tc>
          <w:tcPr>
            <w:tcW w:w="10973" w:type="dxa"/>
            <w:tcMar>
              <w:top w:w="144" w:type="dxa"/>
              <w:left w:w="144" w:type="dxa"/>
              <w:right w:w="115" w:type="dxa"/>
            </w:tcMar>
          </w:tcPr>
          <w:p w14:paraId="7FC9BE89" w14:textId="645C4D4C" w:rsidR="0005165C" w:rsidRPr="008D171D" w:rsidRDefault="0005165C" w:rsidP="008D171D">
            <w:pPr>
              <w:spacing w:line="360" w:lineRule="auto"/>
              <w:rPr>
                <w:rFonts w:ascii="Century Gothic" w:hAnsi="Century Gothic" w:cstheme="minorHAnsi"/>
                <w:sz w:val="21"/>
                <w:szCs w:val="32"/>
              </w:rPr>
            </w:pPr>
          </w:p>
        </w:tc>
      </w:tr>
    </w:tbl>
    <w:p w14:paraId="539E17ED" w14:textId="77777777" w:rsidR="00A022EA" w:rsidRPr="006D7DAF" w:rsidRDefault="00A022EA" w:rsidP="00A022EA">
      <w:pPr>
        <w:rPr>
          <w:rFonts w:ascii="Century Gothic" w:hAnsi="Century Gothic"/>
          <w:b/>
          <w:color w:val="44546A" w:themeColor="text2"/>
          <w:sz w:val="22"/>
        </w:rPr>
      </w:pPr>
    </w:p>
    <w:p w14:paraId="68143CF0" w14:textId="77777777" w:rsidR="0005165C" w:rsidRDefault="0005165C" w:rsidP="00A022EA">
      <w:pPr>
        <w:rPr>
          <w:rFonts w:ascii="Century Gothic" w:hAnsi="Century Gothic"/>
          <w:b/>
          <w:color w:val="44546A" w:themeColor="text2"/>
          <w:sz w:val="22"/>
        </w:rPr>
        <w:sectPr w:rsidR="0005165C" w:rsidSect="006D7DAF">
          <w:pgSz w:w="12240" w:h="15840"/>
          <w:pgMar w:top="576" w:right="576" w:bottom="576" w:left="576" w:header="720" w:footer="720" w:gutter="0"/>
          <w:cols w:space="720"/>
          <w:docGrid w:linePitch="360"/>
        </w:sectPr>
      </w:pPr>
    </w:p>
    <w:p w14:paraId="44EDE4E4" w14:textId="77777777" w:rsidR="000B06B6" w:rsidRPr="006D7DAF" w:rsidRDefault="000B06B6" w:rsidP="00A022EA">
      <w:pPr>
        <w:rPr>
          <w:rFonts w:ascii="Century Gothic" w:hAnsi="Century Gothic"/>
          <w:b/>
          <w:color w:val="44546A" w:themeColor="text2"/>
          <w:sz w:val="22"/>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022EA" w:rsidRPr="006D7DAF" w14:paraId="1CD616AE" w14:textId="77777777" w:rsidTr="0005165C">
        <w:trPr>
          <w:trHeight w:val="2604"/>
        </w:trPr>
        <w:tc>
          <w:tcPr>
            <w:tcW w:w="10350" w:type="dxa"/>
          </w:tcPr>
          <w:p w14:paraId="0BB192BD" w14:textId="77777777" w:rsidR="000B06B6" w:rsidRPr="006D7DAF" w:rsidRDefault="000B06B6" w:rsidP="008B3BE3">
            <w:pPr>
              <w:jc w:val="center"/>
              <w:rPr>
                <w:rFonts w:ascii="Century Gothic" w:hAnsi="Century Gothic" w:cs="Arial"/>
                <w:b/>
                <w:sz w:val="20"/>
                <w:szCs w:val="20"/>
              </w:rPr>
            </w:pPr>
          </w:p>
          <w:p w14:paraId="42F678B3" w14:textId="77777777" w:rsidR="000B06B6" w:rsidRPr="006D7DAF" w:rsidRDefault="000B06B6" w:rsidP="008B3BE3">
            <w:pPr>
              <w:jc w:val="center"/>
              <w:rPr>
                <w:rFonts w:ascii="Century Gothic" w:hAnsi="Century Gothic" w:cs="Arial"/>
                <w:b/>
                <w:sz w:val="20"/>
                <w:szCs w:val="20"/>
              </w:rPr>
            </w:pPr>
          </w:p>
          <w:p w14:paraId="69B517B4" w14:textId="3657020D" w:rsidR="00A022EA" w:rsidRPr="006D7DAF" w:rsidRDefault="00A022EA" w:rsidP="008B3BE3">
            <w:pPr>
              <w:jc w:val="center"/>
              <w:rPr>
                <w:rFonts w:ascii="Century Gothic" w:hAnsi="Century Gothic" w:cs="Arial"/>
                <w:b/>
                <w:sz w:val="20"/>
                <w:szCs w:val="20"/>
              </w:rPr>
            </w:pPr>
            <w:r w:rsidRPr="006D7DAF">
              <w:rPr>
                <w:rFonts w:ascii="Century Gothic" w:hAnsi="Century Gothic" w:cs="Arial"/>
                <w:b/>
                <w:sz w:val="20"/>
                <w:szCs w:val="20"/>
              </w:rPr>
              <w:t>DISCLAIMER</w:t>
            </w:r>
          </w:p>
          <w:p w14:paraId="635B4275" w14:textId="77777777" w:rsidR="00A022EA" w:rsidRPr="006D7DAF" w:rsidRDefault="00A022EA" w:rsidP="008B3BE3">
            <w:pPr>
              <w:rPr>
                <w:rFonts w:ascii="Century Gothic" w:hAnsi="Century Gothic" w:cs="Arial"/>
                <w:szCs w:val="20"/>
              </w:rPr>
            </w:pPr>
          </w:p>
          <w:p w14:paraId="08DFB200" w14:textId="77777777" w:rsidR="00A022EA" w:rsidRPr="006D7DAF" w:rsidRDefault="00A022EA" w:rsidP="008B3BE3">
            <w:pPr>
              <w:rPr>
                <w:rFonts w:ascii="Century Gothic" w:hAnsi="Century Gothic" w:cs="Arial"/>
                <w:sz w:val="22"/>
                <w:szCs w:val="20"/>
              </w:rPr>
            </w:pPr>
            <w:r w:rsidRPr="006D7DAF">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3D6F0D97" w14:textId="77777777" w:rsidR="00377781" w:rsidRPr="006D7DAF" w:rsidRDefault="00377781" w:rsidP="008B3BE3">
            <w:pPr>
              <w:rPr>
                <w:rFonts w:ascii="Century Gothic" w:hAnsi="Century Gothic" w:cs="Arial"/>
                <w:sz w:val="22"/>
                <w:szCs w:val="20"/>
              </w:rPr>
            </w:pPr>
          </w:p>
          <w:p w14:paraId="24BF0E95" w14:textId="77777777" w:rsidR="00377781" w:rsidRPr="006D7DAF" w:rsidRDefault="00377781" w:rsidP="008B3BE3">
            <w:pPr>
              <w:rPr>
                <w:rFonts w:ascii="Century Gothic" w:hAnsi="Century Gothic" w:cs="Arial"/>
                <w:sz w:val="22"/>
                <w:szCs w:val="20"/>
              </w:rPr>
            </w:pPr>
          </w:p>
          <w:p w14:paraId="3F117C30" w14:textId="77777777" w:rsidR="00377781" w:rsidRPr="006D7DAF" w:rsidRDefault="00377781" w:rsidP="008B3BE3">
            <w:pPr>
              <w:rPr>
                <w:rFonts w:ascii="Century Gothic" w:hAnsi="Century Gothic" w:cs="Arial"/>
                <w:sz w:val="20"/>
                <w:szCs w:val="20"/>
              </w:rPr>
            </w:pPr>
          </w:p>
        </w:tc>
      </w:tr>
    </w:tbl>
    <w:p w14:paraId="234CEF28" w14:textId="77777777" w:rsidR="006B5ECE" w:rsidRPr="006D7DAF" w:rsidRDefault="006B5ECE" w:rsidP="0005165C">
      <w:pPr>
        <w:rPr>
          <w:rFonts w:ascii="Century Gothic" w:hAnsi="Century Gothic"/>
          <w:bCs/>
          <w:color w:val="A6A6A6" w:themeColor="background1" w:themeShade="A6"/>
          <w:sz w:val="32"/>
          <w:szCs w:val="44"/>
        </w:rPr>
      </w:pPr>
    </w:p>
    <w:sectPr w:rsidR="006B5ECE" w:rsidRPr="006D7DAF" w:rsidSect="006D7DAF">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C84A09"/>
    <w:multiLevelType w:val="multilevel"/>
    <w:tmpl w:val="1E6EB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031A01"/>
    <w:multiLevelType w:val="hybridMultilevel"/>
    <w:tmpl w:val="8B84E7E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201199">
    <w:abstractNumId w:val="9"/>
  </w:num>
  <w:num w:numId="2" w16cid:durableId="37826983">
    <w:abstractNumId w:val="8"/>
  </w:num>
  <w:num w:numId="3" w16cid:durableId="1599413622">
    <w:abstractNumId w:val="7"/>
  </w:num>
  <w:num w:numId="4" w16cid:durableId="1454594168">
    <w:abstractNumId w:val="6"/>
  </w:num>
  <w:num w:numId="5" w16cid:durableId="1786346342">
    <w:abstractNumId w:val="5"/>
  </w:num>
  <w:num w:numId="6" w16cid:durableId="1216086808">
    <w:abstractNumId w:val="4"/>
  </w:num>
  <w:num w:numId="7" w16cid:durableId="789937927">
    <w:abstractNumId w:val="3"/>
  </w:num>
  <w:num w:numId="8" w16cid:durableId="1850369088">
    <w:abstractNumId w:val="2"/>
  </w:num>
  <w:num w:numId="9" w16cid:durableId="1589073089">
    <w:abstractNumId w:val="1"/>
  </w:num>
  <w:num w:numId="10" w16cid:durableId="589317760">
    <w:abstractNumId w:val="0"/>
  </w:num>
  <w:num w:numId="11" w16cid:durableId="131289491">
    <w:abstractNumId w:val="10"/>
  </w:num>
  <w:num w:numId="12" w16cid:durableId="3005743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ze1sDQxMTA2MTRR0lEKTi0uzszPAykwqwUAJertaywAAAA="/>
  </w:docVars>
  <w:rsids>
    <w:rsidRoot w:val="009859ED"/>
    <w:rsid w:val="000010E6"/>
    <w:rsid w:val="0005165C"/>
    <w:rsid w:val="00094CBE"/>
    <w:rsid w:val="000A761E"/>
    <w:rsid w:val="000B06B6"/>
    <w:rsid w:val="000B3AA5"/>
    <w:rsid w:val="000C17B1"/>
    <w:rsid w:val="000D5F7F"/>
    <w:rsid w:val="000E7AF5"/>
    <w:rsid w:val="00115364"/>
    <w:rsid w:val="001635A3"/>
    <w:rsid w:val="00196E40"/>
    <w:rsid w:val="002A45FC"/>
    <w:rsid w:val="002E5370"/>
    <w:rsid w:val="002F39CD"/>
    <w:rsid w:val="00312FDF"/>
    <w:rsid w:val="0036595F"/>
    <w:rsid w:val="003758D7"/>
    <w:rsid w:val="00377781"/>
    <w:rsid w:val="00394B8A"/>
    <w:rsid w:val="003D28EE"/>
    <w:rsid w:val="003F0DA0"/>
    <w:rsid w:val="003F787D"/>
    <w:rsid w:val="00422668"/>
    <w:rsid w:val="004226D3"/>
    <w:rsid w:val="00492BF1"/>
    <w:rsid w:val="004A6847"/>
    <w:rsid w:val="004B4C32"/>
    <w:rsid w:val="004D27DB"/>
    <w:rsid w:val="004D2AF2"/>
    <w:rsid w:val="004D59AF"/>
    <w:rsid w:val="004E7C78"/>
    <w:rsid w:val="00547183"/>
    <w:rsid w:val="005A2BD6"/>
    <w:rsid w:val="005F5ABE"/>
    <w:rsid w:val="006B5ECE"/>
    <w:rsid w:val="006B6267"/>
    <w:rsid w:val="006C7B15"/>
    <w:rsid w:val="006D6888"/>
    <w:rsid w:val="006D7DAF"/>
    <w:rsid w:val="006E6D96"/>
    <w:rsid w:val="00714325"/>
    <w:rsid w:val="00751DBA"/>
    <w:rsid w:val="00774101"/>
    <w:rsid w:val="0078197E"/>
    <w:rsid w:val="007F08AA"/>
    <w:rsid w:val="008350B3"/>
    <w:rsid w:val="008D171D"/>
    <w:rsid w:val="008F0F82"/>
    <w:rsid w:val="00902F38"/>
    <w:rsid w:val="009152A8"/>
    <w:rsid w:val="00942BD8"/>
    <w:rsid w:val="009859ED"/>
    <w:rsid w:val="009C2E35"/>
    <w:rsid w:val="009C4A98"/>
    <w:rsid w:val="009C55D9"/>
    <w:rsid w:val="009E71D3"/>
    <w:rsid w:val="00A022EA"/>
    <w:rsid w:val="00A06691"/>
    <w:rsid w:val="00A12C16"/>
    <w:rsid w:val="00A2037C"/>
    <w:rsid w:val="00A95536"/>
    <w:rsid w:val="00AE5A96"/>
    <w:rsid w:val="00AF2006"/>
    <w:rsid w:val="00B8500C"/>
    <w:rsid w:val="00BC38F6"/>
    <w:rsid w:val="00BC49E0"/>
    <w:rsid w:val="00BC7F9D"/>
    <w:rsid w:val="00C12C0B"/>
    <w:rsid w:val="00CA2CD6"/>
    <w:rsid w:val="00CB4DF0"/>
    <w:rsid w:val="00CB7FA5"/>
    <w:rsid w:val="00D022DF"/>
    <w:rsid w:val="00D660EC"/>
    <w:rsid w:val="00D82ADF"/>
    <w:rsid w:val="00DB1AE1"/>
    <w:rsid w:val="00E45E9F"/>
    <w:rsid w:val="00E5718B"/>
    <w:rsid w:val="00E62BF6"/>
    <w:rsid w:val="00E7703D"/>
    <w:rsid w:val="00EB23F8"/>
    <w:rsid w:val="00EB2B6E"/>
    <w:rsid w:val="00EE623D"/>
    <w:rsid w:val="00FB4C7E"/>
    <w:rsid w:val="00FF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47113"/>
  <w15:docId w15:val="{33090231-3EAA-5D41-81F7-A61464703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Spacing">
    <w:name w:val="No Spacing"/>
    <w:link w:val="NoSpacingChar"/>
    <w:uiPriority w:val="1"/>
    <w:qFormat/>
    <w:rsid w:val="004A684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A6847"/>
    <w:rPr>
      <w:rFonts w:asciiTheme="minorHAnsi" w:eastAsiaTheme="minorEastAsia" w:hAnsiTheme="minorHAnsi" w:cstheme="minorBidi"/>
      <w:sz w:val="22"/>
      <w:szCs w:val="22"/>
    </w:rPr>
  </w:style>
  <w:style w:type="paragraph" w:customStyle="1" w:styleId="TableHeading">
    <w:name w:val="Table Heading"/>
    <w:rsid w:val="004A6847"/>
    <w:pPr>
      <w:spacing w:before="60" w:after="60"/>
    </w:pPr>
    <w:rPr>
      <w:rFonts w:ascii="Arial" w:hAnsi="Arial" w:cs="Arial"/>
      <w:b/>
      <w:sz w:val="22"/>
      <w:szCs w:val="22"/>
    </w:rPr>
  </w:style>
  <w:style w:type="character" w:customStyle="1" w:styleId="TableTextChar">
    <w:name w:val="Table Text Char"/>
    <w:link w:val="TableText"/>
    <w:locked/>
    <w:rsid w:val="004A6847"/>
    <w:rPr>
      <w:rFonts w:ascii="Arial" w:hAnsi="Arial" w:cs="Arial"/>
    </w:rPr>
  </w:style>
  <w:style w:type="paragraph" w:customStyle="1" w:styleId="TableText">
    <w:name w:val="Table Text"/>
    <w:link w:val="TableTextChar"/>
    <w:rsid w:val="004A6847"/>
    <w:pPr>
      <w:spacing w:before="60" w:after="60"/>
    </w:pPr>
    <w:rPr>
      <w:rFonts w:ascii="Arial" w:hAnsi="Arial" w:cs="Arial"/>
    </w:rPr>
  </w:style>
  <w:style w:type="paragraph" w:styleId="NormalWeb">
    <w:name w:val="Normal (Web)"/>
    <w:basedOn w:val="Normal"/>
    <w:uiPriority w:val="99"/>
    <w:semiHidden/>
    <w:unhideWhenUsed/>
    <w:rsid w:val="003F0DA0"/>
    <w:pPr>
      <w:spacing w:before="100" w:beforeAutospacing="1" w:after="100" w:afterAutospacing="1"/>
    </w:pPr>
    <w:rPr>
      <w:rFonts w:ascii="Times New Roman" w:eastAsiaTheme="minorEastAsia" w:hAnsi="Times New Roman"/>
      <w:sz w:val="24"/>
    </w:rPr>
  </w:style>
  <w:style w:type="paragraph" w:styleId="ListParagraph">
    <w:name w:val="List Paragraph"/>
    <w:basedOn w:val="Normal"/>
    <w:uiPriority w:val="34"/>
    <w:unhideWhenUsed/>
    <w:qFormat/>
    <w:rsid w:val="0005165C"/>
    <w:pPr>
      <w:ind w:left="720"/>
      <w:contextualSpacing/>
    </w:pPr>
  </w:style>
  <w:style w:type="paragraph" w:customStyle="1" w:styleId="HEADING">
    <w:name w:val="HEADING"/>
    <w:basedOn w:val="NoSpacing"/>
    <w:qFormat/>
    <w:rsid w:val="0005165C"/>
    <w:pPr>
      <w:spacing w:line="276" w:lineRule="auto"/>
    </w:pPr>
    <w:rPr>
      <w:rFonts w:ascii="Century Gothic" w:hAnsi="Century Gothic"/>
      <w:caps/>
      <w:color w:val="708097"/>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95711153">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7&amp;utm_source=template-word&amp;utm_medium=content&amp;utm_campaign=Marketing+SOP-word-11897&amp;lpa=Marketing+SOP+word+11897"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42</Words>
  <Characters>81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Marketing Standard Operating Procedure for Copy Editing</vt:lpstr>
    </vt:vector>
  </TitlesOfParts>
  <Company>Microsoft Corporation</Company>
  <LinksUpToDate>false</LinksUpToDate>
  <CharactersWithSpaces>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py Marketing Editing</dc:title>
  <dc:creator>Jill Knoepfel</dc:creator>
  <cp:lastModifiedBy>Heather Key</cp:lastModifiedBy>
  <cp:revision>5</cp:revision>
  <cp:lastPrinted>2018-04-15T17:50:00Z</cp:lastPrinted>
  <dcterms:created xsi:type="dcterms:W3CDTF">2023-10-18T19:46:00Z</dcterms:created>
  <dcterms:modified xsi:type="dcterms:W3CDTF">2023-11-2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6a7a1abe0373301e2dd85d8208a79d8d42591732311c7c5e853fae84ffb8ae43</vt:lpwstr>
  </property>
</Properties>
</file>